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E54F6" w14:textId="59868720" w:rsidR="00507477" w:rsidRPr="009C5915" w:rsidRDefault="008320F8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XYZ </w:t>
      </w:r>
      <w:r w:rsidR="00507477" w:rsidRPr="009C5915">
        <w:rPr>
          <w:b/>
          <w:bCs/>
          <w:color w:val="auto"/>
          <w:sz w:val="28"/>
          <w:szCs w:val="28"/>
        </w:rPr>
        <w:t>UNIVER</w:t>
      </w:r>
      <w:r w:rsidR="00C71501" w:rsidRPr="009C5915">
        <w:rPr>
          <w:b/>
          <w:bCs/>
          <w:color w:val="auto"/>
          <w:sz w:val="28"/>
          <w:szCs w:val="28"/>
        </w:rPr>
        <w:t>SI</w:t>
      </w:r>
      <w:r w:rsidR="00507477" w:rsidRPr="009C5915">
        <w:rPr>
          <w:b/>
          <w:bCs/>
          <w:color w:val="auto"/>
          <w:sz w:val="28"/>
          <w:szCs w:val="28"/>
        </w:rPr>
        <w:t xml:space="preserve">TY </w:t>
      </w:r>
    </w:p>
    <w:p w14:paraId="1BEE6B9D" w14:textId="61D40B58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School of </w:t>
      </w:r>
      <w:r w:rsidR="008320F8">
        <w:rPr>
          <w:b/>
          <w:bCs/>
          <w:color w:val="auto"/>
          <w:sz w:val="28"/>
          <w:szCs w:val="28"/>
        </w:rPr>
        <w:t>Magic</w:t>
      </w:r>
    </w:p>
    <w:p w14:paraId="24A31E75" w14:textId="442218D7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Department of </w:t>
      </w:r>
      <w:r w:rsidR="009B5C61">
        <w:rPr>
          <w:b/>
          <w:bCs/>
          <w:color w:val="auto"/>
          <w:sz w:val="28"/>
          <w:szCs w:val="28"/>
        </w:rPr>
        <w:t xml:space="preserve">Magical Food</w:t>
      </w:r>
    </w:p>
    <w:p w14:paraId="20D43FBA" w14:textId="139AD1F3" w:rsidR="00507477" w:rsidRPr="009C5915" w:rsidRDefault="00BA66EA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aps/>
          <w:color w:val="auto"/>
          <w:sz w:val="28"/>
          <w:szCs w:val="28"/>
        </w:rPr>
        <w:t xml:space="preserve">MIDTERM </w:t>
      </w:r>
      <w:r w:rsidR="00732A12" w:rsidRPr="009C5915">
        <w:rPr>
          <w:b/>
          <w:bCs/>
          <w:caps/>
          <w:color w:val="auto"/>
          <w:sz w:val="28"/>
          <w:szCs w:val="28"/>
        </w:rPr>
        <w:t xml:space="preserve">WRITTEN </w:t>
      </w:r>
      <w:r w:rsidR="00507477" w:rsidRPr="009C5915">
        <w:rPr>
          <w:b/>
          <w:bCs/>
          <w:color w:val="auto"/>
          <w:sz w:val="28"/>
          <w:szCs w:val="28"/>
        </w:rPr>
        <w:t>EXAMINATION (</w:t>
      </w:r>
      <w:r>
        <w:rPr>
          <w:b/>
          <w:bCs/>
          <w:color w:val="auto"/>
          <w:sz w:val="28"/>
          <w:szCs w:val="28"/>
        </w:rPr>
        <w:t xml:space="preserve">1</w:t>
      </w:r>
      <w:r w:rsidR="00B756F3" w:rsidRPr="009C5915">
        <w:rPr>
          <w:b/>
          <w:bCs/>
          <w:color w:val="auto"/>
          <w:sz w:val="28"/>
          <w:szCs w:val="28"/>
        </w:rPr>
        <w:t>/</w:t>
      </w:r>
      <w:r>
        <w:rPr>
          <w:b/>
          <w:bCs/>
          <w:color w:val="auto"/>
          <w:sz w:val="28"/>
          <w:szCs w:val="28"/>
        </w:rPr>
        <w:t xml:space="preserve">2025</w:t>
      </w:r>
      <w:r w:rsidR="00507477" w:rsidRPr="009C5915">
        <w:rPr>
          <w:b/>
          <w:bCs/>
          <w:color w:val="auto"/>
          <w:sz w:val="28"/>
          <w:szCs w:val="28"/>
        </w:rPr>
        <w:t xml:space="preserve">)</w:t>
      </w:r>
    </w:p>
    <w:p w14:paraId="099D9884" w14:textId="504020A8" w:rsidR="00507477" w:rsidRPr="009C5915" w:rsidRDefault="001E04FB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Undergraduate</w:t>
      </w:r>
      <w:r w:rsidR="00507477" w:rsidRPr="009C5915">
        <w:rPr>
          <w:b/>
          <w:bCs/>
          <w:color w:val="auto"/>
          <w:sz w:val="28"/>
          <w:szCs w:val="28"/>
        </w:rPr>
        <w:t xml:space="preserve"> Program</w:t>
      </w:r>
    </w:p>
    <w:p w14:paraId="3501B0F8" w14:textId="021B4314" w:rsidR="007D1FD7" w:rsidRPr="0097454A" w:rsidRDefault="007D1FD7" w:rsidP="0097454A">
      <w:pPr>
        <w:pStyle w:val="BodyText"/>
        <w:tabs>
          <w:tab w:val="left" w:pos="1530"/>
        </w:tabs>
        <w:spacing w:after="120"/>
        <w:ind w:left="1440" w:hanging="1440"/>
        <w:outlineLvl w:val="0"/>
        <w:rPr>
          <w:rFonts w:cs="Times New Roman"/>
        </w:rPr>
      </w:pPr>
      <w:r w:rsidRPr="009C5915">
        <w:rPr>
          <w:b/>
          <w:bCs/>
          <w:color w:val="auto"/>
        </w:rPr>
        <w:tab/>
        <w:t xml:space="preserve">   </w:t>
      </w:r>
      <w:r w:rsidRPr="009C5915">
        <w:rPr>
          <w:b/>
          <w:bCs/>
          <w:color w:val="auto"/>
        </w:rPr>
        <w:tab/>
      </w:r>
      <w:r w:rsidR="00085A01" w:rsidRPr="009C5915">
        <w:rPr>
          <w:color w:val="auto"/>
        </w:rPr>
        <w:t xml:space="preserve"> </w:t>
      </w:r>
      <w:r w:rsidR="00082D11" w:rsidRPr="009C5915">
        <w:rPr>
          <w:color w:val="auto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8500"/>
      </w:tblGrid>
      <w:tr w:rsidR="0097454A" w14:paraId="3A3479E4" w14:textId="77777777" w:rsidTr="00FA0340">
        <w:tc>
          <w:tcPr>
            <w:tcW w:w="1838" w:type="dxa"/>
          </w:tcPr>
          <w:p w14:paraId="4C21EB64" w14:textId="698B32F5" w:rsidR="0097454A" w:rsidRDefault="0097454A" w:rsidP="0097454A">
            <w:pPr>
              <w:pStyle w:val="BodyTex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 xml:space="preserve">Course Title:</w:t>
            </w:r>
          </w:p>
        </w:tc>
        <w:tc>
          <w:tcPr>
            <w:tcW w:w="8500" w:type="dxa"/>
          </w:tcPr>
          <w:p w14:paraId="4C5028A7" w14:textId="26B59477" w:rsidR="0097454A" w:rsidRDefault="0097454A" w:rsidP="0097454A">
            <w:pPr>
              <w:pStyle w:val="BodyText"/>
              <w:ind w:left="360" w:hanging="360"/>
              <w:jc w:val="left"/>
              <w:rPr>
                <w:color w:val="auto"/>
              </w:rPr>
            </w:pPr>
            <w:r>
              <w:rPr>
                <w:color w:val="auto"/>
              </w:rPr>
              <w:t xml:space="preserve">ABC1234</w:t>
            </w:r>
          </w:p>
        </w:tc>
      </w:tr>
      <w:tr w:rsidR="0097454A" w14:paraId="2327852F" w14:textId="77777777" w:rsidTr="00FA0340">
        <w:tc>
          <w:tcPr>
            <w:tcW w:w="1838" w:type="dxa"/>
          </w:tcPr>
          <w:p w14:paraId="0A34F6E6" w14:textId="63D0A68D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Lecturer:</w:t>
            </w:r>
          </w:p>
        </w:tc>
        <w:tc>
          <w:tcPr>
            <w:tcW w:w="8500" w:type="dxa"/>
          </w:tcPr>
          <w:p w14:paraId="2CF08B94" w14:textId="27F8938C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>
              <w:rPr>
                <w:color w:val="auto"/>
              </w:rPr>
              <w:t xml:space="preserve">Harry Potter</w:t>
            </w:r>
          </w:p>
        </w:tc>
      </w:tr>
      <w:tr w:rsidR="0097454A" w14:paraId="5E3300C6" w14:textId="77777777" w:rsidTr="00FA0340">
        <w:tc>
          <w:tcPr>
            <w:tcW w:w="1838" w:type="dxa"/>
          </w:tcPr>
          <w:p w14:paraId="3E2D1C70" w14:textId="39F241D7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Date</w:t>
            </w:r>
            <w:r w:rsidRPr="009C5915">
              <w:rPr>
                <w:rFonts w:eastAsia="Batang"/>
                <w:color w:val="auto"/>
                <w:szCs w:val="28"/>
                <w:lang w:eastAsia="th-TH"/>
              </w:rPr>
              <w:t xml:space="preserve">: </w:t>
            </w:r>
          </w:p>
        </w:tc>
        <w:tc>
          <w:tcPr>
            <w:tcW w:w="8500" w:type="dxa"/>
          </w:tcPr>
          <w:p w14:paraId="63A8CFA6" w14:textId="4DAE70E9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r w:rsidRPr="00F6363C">
              <w:rPr>
                <w:rFonts w:eastAsia="Batang"/>
                <w:color w:val="auto"/>
                <w:szCs w:val="28"/>
                <w:lang w:eastAsia="th-TH"/>
              </w:rPr>
              <w:t xml:space="preserve">10th June 2025</w:t>
            </w:r>
          </w:p>
        </w:tc>
      </w:tr>
      <w:tr w:rsidR="0097454A" w14:paraId="0809DA74" w14:textId="77777777" w:rsidTr="00FA0340">
        <w:tc>
          <w:tcPr>
            <w:tcW w:w="1838" w:type="dxa"/>
          </w:tcPr>
          <w:p w14:paraId="65B1943A" w14:textId="49598471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Time</w:t>
            </w:r>
            <w:r w:rsidRPr="009C5915">
              <w:rPr>
                <w:b/>
                <w:bCs/>
                <w:color w:val="auto"/>
                <w:lang w:val="en-GB"/>
              </w:rPr>
              <w:t>:</w:t>
            </w:r>
            <w:r w:rsidRPr="009C5915">
              <w:rPr>
                <w:color w:val="auto"/>
              </w:rPr>
              <w:t xml:space="preserve"> </w:t>
            </w:r>
          </w:p>
        </w:tc>
        <w:tc>
          <w:tcPr>
            <w:tcW w:w="8500" w:type="dxa"/>
          </w:tcPr>
          <w:p w14:paraId="68906F47" w14:textId="737C6AC8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r w:rsidRPr="00F6363C">
              <w:rPr>
                <w:color w:val="auto"/>
              </w:rPr>
              <w:t xml:space="preserve">09:00 AM - 12:00 PM</w:t>
            </w:r>
          </w:p>
        </w:tc>
      </w:tr>
    </w:tbl>
    <w:p w14:paraId="12C1C4DD" w14:textId="77777777" w:rsidR="0097454A" w:rsidRPr="009C5915" w:rsidRDefault="0097454A" w:rsidP="007D1FD7">
      <w:pPr>
        <w:pStyle w:val="BodyText"/>
        <w:pBdr>
          <w:bottom w:val="single" w:sz="6" w:space="1" w:color="auto"/>
        </w:pBdr>
        <w:ind w:left="360" w:hanging="360"/>
        <w:jc w:val="left"/>
        <w:rPr>
          <w:color w:val="auto"/>
        </w:rPr>
      </w:pPr>
    </w:p>
    <w:p w14:paraId="5E2B630B" w14:textId="77777777" w:rsidR="00C46CC4" w:rsidRPr="009C5915" w:rsidRDefault="00C46CC4" w:rsidP="00507477">
      <w:pPr>
        <w:pStyle w:val="BodyText"/>
        <w:ind w:left="360" w:hanging="360"/>
        <w:jc w:val="left"/>
        <w:rPr>
          <w:color w:val="auto"/>
        </w:rPr>
      </w:pPr>
    </w:p>
    <w:p w14:paraId="0806E182" w14:textId="5C3DF669" w:rsidR="004426B0" w:rsidRPr="009C1706" w:rsidRDefault="004426B0" w:rsidP="004426B0">
      <w:r w:rsidRPr="009C1706">
        <w:t xml:space="preserve">This </w:t>
      </w:r>
      <w:fldSimple w:instr=" numpages ">
        <w:r>
          <w:rPr>
            <w:noProof/>
          </w:rPr>
          <w:t xml:space="preserve">6</w:t>
        </w:r>
      </w:fldSimple>
      <w:r w:rsidR="008512DA">
        <w:rPr>
          <w:noProof/>
        </w:rPr>
        <w:t xml:space="preserve"> </w:t>
      </w:r>
      <w:r>
        <w:t xml:space="preserve">- </w:t>
      </w:r>
      <w:r w:rsidRPr="009C1706">
        <w:t xml:space="preserve">page examination paper (including this page) consists of </w:t>
      </w:r>
      <w:r>
        <w:t xml:space="preserve">1</w:t>
      </w:r>
      <w:r w:rsidRPr="009C1706">
        <w:t xml:space="preserve"> parts:</w:t>
      </w:r>
    </w:p>
    <w:p w14:paraId="0B05EB55" w14:textId="77777777" w:rsidR="004426B0" w:rsidRPr="009C5915" w:rsidRDefault="004426B0" w:rsidP="004426B0"/>
    <w:p w14:paraId="7D21CAB5" w14:textId="514A8CC2" w:rsidR="004426B0" w:rsidRPr="009C5915" w:rsidRDefault="004426B0" w:rsidP="004426B0">
      <w:pPr>
        <w:rPr>
          <w:b/>
          <w:bCs/>
        </w:rPr>
      </w:pPr>
      <w:r w:rsidRPr="00C23DBD">
        <w:rPr>
          <w:szCs w:val="24"/>
        </w:rPr>
        <w:t xml:space="preserve"/>
      </w:r>
      <w:r w:rsidRPr="00C23DBD">
        <w:rPr>
          <w:szCs w:val="24"/>
        </w:rPr>
        <w:t xml:space="preserve"/>
      </w:r>
      <w:r w:rsidRPr="009C5915">
        <w:rPr>
          <w:b/>
          <w:bCs/>
        </w:rPr>
        <w:t xml:space="preserve">Part </w:t>
      </w:r>
      <w:r>
        <w:rPr>
          <w:b/>
          <w:bCs/>
        </w:rPr>
        <w:t xml:space="preserve">I</w:t>
      </w:r>
      <w:r>
        <w:rPr>
          <w:b/>
          <w:bCs/>
        </w:rPr>
        <w:tab/>
      </w:r>
      <w:r>
        <w:rPr>
          <w:b/>
          <w:bCs/>
        </w:rPr>
        <w:t xml:space="preserve"/>
      </w:r>
      <w:r w:rsidRPr="009C5915">
        <w:rPr>
          <w:b/>
          <w:bCs/>
        </w:rPr>
        <w:t>:</w:t>
      </w:r>
      <w:r w:rsidR="003F03EF">
        <w:rPr>
          <w:b/>
          <w:bCs/>
        </w:rPr>
        <w:tab/>
      </w:r>
      <w:r w:rsidRPr="009C5915">
        <w:rPr>
          <w:b/>
          <w:bCs/>
        </w:rPr>
        <w:t xml:space="preserve">True/False Questions</w:t>
      </w:r>
      <w:bookmarkStart w:id="0" w:name="_Hlk172014111"/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ab/>
        <w:t xml:space="preserve">12</w:t>
      </w:r>
      <w:r w:rsidRPr="009C5915">
        <w:rPr>
          <w:b/>
          <w:bCs/>
        </w:rPr>
        <w:t xml:space="preserve"> </w:t>
      </w:r>
      <w:bookmarkEnd w:id="0"/>
      <w:r w:rsidRPr="009C5915">
        <w:rPr>
          <w:b/>
          <w:bCs/>
        </w:rPr>
        <w:t>Marks</w:t>
      </w:r>
    </w:p>
    <w:p w14:paraId="524DE51A" w14:textId="049B6D74" w:rsidR="004426B0" w:rsidRDefault="004426B0" w:rsidP="004426B0">
      <w:pPr>
        <w:rPr>
          <w:b/>
          <w:bCs/>
        </w:rPr>
      </w:pPr>
      <w:r w:rsidRPr="008F1C95">
        <w:rPr>
          <w:szCs w:val="24"/>
        </w:rPr>
        <w:t xml:space="preserve"/>
      </w:r>
      <w:r w:rsidRPr="00C23DBD">
        <w:rPr>
          <w:szCs w:val="24"/>
        </w:rPr>
        <w:t xml:space="preserve"/>
      </w:r>
      <w:r w:rsidRPr="00475585">
        <w:rPr>
          <w:szCs w:val="24"/>
        </w:rPr>
        <w:t xml:space="preserve"/>
      </w:r>
      <w:r w:rsidRPr="00475585">
        <w:rPr>
          <w:szCs w:val="24"/>
        </w:rPr>
        <w:t xml:space="preserve"/>
      </w:r>
    </w:p>
    <w:p w14:paraId="4BDAAE8E" w14:textId="77777777" w:rsidR="004426B0" w:rsidRPr="009C5915" w:rsidRDefault="004426B0" w:rsidP="004426B0">
      <w:pPr>
        <w:rPr>
          <w:b/>
          <w:bCs/>
        </w:rPr>
      </w:pPr>
      <w:r w:rsidRPr="009C5915">
        <w:rPr>
          <w:b/>
          <w:bCs/>
        </w:rPr>
        <w:tab/>
      </w:r>
    </w:p>
    <w:p w14:paraId="1F6763A4" w14:textId="77777777" w:rsidR="004426B0" w:rsidRPr="00D21F02" w:rsidRDefault="004426B0" w:rsidP="004426B0">
      <w:pPr>
        <w:rPr>
          <w:b/>
          <w:bCs/>
        </w:rPr>
      </w:pPr>
      <w:r w:rsidRPr="00D21F02">
        <w:rPr>
          <w:b/>
          <w:bCs/>
        </w:rPr>
        <w:t xml:space="preserve">Total 12 MARKS equivalent TO 100%</w:t>
      </w:r>
    </w:p>
    <w:p w14:paraId="592337BC" w14:textId="77777777" w:rsidR="00B33BF9" w:rsidRPr="00BF6FAF" w:rsidRDefault="00B33BF9" w:rsidP="00B33BF9">
      <w:pPr>
        <w:rPr>
          <w:b/>
          <w:bCs/>
        </w:rPr>
      </w:pPr>
    </w:p>
    <w:p w14:paraId="5B64913C" w14:textId="090070E6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outlineLvl w:val="0"/>
        <w:rPr>
          <w:rFonts w:cs="Times New Roman"/>
          <w:b/>
          <w:bCs/>
        </w:rPr>
      </w:pPr>
      <w:r w:rsidRPr="009C5915">
        <w:rPr>
          <w:rFonts w:cs="Times New Roman"/>
          <w:b/>
          <w:bCs/>
          <w:u w:val="single"/>
        </w:rPr>
        <w:t>Instructions:</w:t>
      </w:r>
    </w:p>
    <w:p w14:paraId="24C4DC92" w14:textId="77777777" w:rsidR="00F37E30" w:rsidRPr="009C5915" w:rsidRDefault="004C2B6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1. </w:t>
      </w:r>
      <w:r w:rsidRPr="009C5915">
        <w:rPr>
          <w:rFonts w:cs="Times New Roman"/>
        </w:rPr>
        <w:tab/>
      </w:r>
      <w:r w:rsidR="00F37E30" w:rsidRPr="009C5915">
        <w:rPr>
          <w:rFonts w:cs="Times New Roman"/>
        </w:rPr>
        <w:t xml:space="preserve">Answer all the questions in the computerized answer sheet, using </w:t>
      </w:r>
      <w:r w:rsidR="00F37E30" w:rsidRPr="009C5915">
        <w:rPr>
          <w:rFonts w:cs="Times New Roman"/>
          <w:b/>
          <w:bCs/>
        </w:rPr>
        <w:t>“2B”</w:t>
      </w:r>
      <w:r w:rsidR="00F37E30" w:rsidRPr="009C5915">
        <w:rPr>
          <w:rFonts w:cs="Times New Roman"/>
        </w:rPr>
        <w:t xml:space="preserve"> pencil only.</w:t>
      </w:r>
    </w:p>
    <w:p w14:paraId="2F4EA621" w14:textId="77777777" w:rsidR="00F37E30" w:rsidRPr="009C5915" w:rsidRDefault="00F37E30" w:rsidP="00F37E30">
      <w:pPr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2. </w:t>
      </w:r>
      <w:r w:rsidRPr="009C5915">
        <w:rPr>
          <w:rFonts w:cs="Times New Roman"/>
        </w:rPr>
        <w:tab/>
      </w:r>
      <w:r w:rsidRPr="009C5915">
        <w:rPr>
          <w:rFonts w:cs="Times New Roman"/>
          <w:b/>
          <w:bCs/>
        </w:rPr>
        <w:t>Write</w:t>
      </w:r>
      <w:r w:rsidRPr="009C5915">
        <w:rPr>
          <w:rFonts w:cs="Times New Roman"/>
        </w:rPr>
        <w:t xml:space="preserve"> your </w:t>
      </w:r>
      <w:r w:rsidRPr="009C5915">
        <w:rPr>
          <w:rFonts w:cs="Times New Roman"/>
          <w:b/>
          <w:bCs/>
        </w:rPr>
        <w:t>ID</w:t>
      </w:r>
      <w:r w:rsidRPr="009C5915">
        <w:rPr>
          <w:rFonts w:cs="Times New Roman"/>
        </w:rPr>
        <w:t xml:space="preserve">, </w:t>
      </w:r>
      <w:r w:rsidRPr="009C5915">
        <w:rPr>
          <w:rFonts w:cs="Times New Roman"/>
          <w:b/>
          <w:bCs/>
        </w:rPr>
        <w:t>Name</w:t>
      </w:r>
      <w:r w:rsidRPr="009C5915">
        <w:rPr>
          <w:rFonts w:cs="Times New Roman"/>
        </w:rPr>
        <w:t xml:space="preserve"> and </w:t>
      </w:r>
      <w:r w:rsidRPr="009C5915">
        <w:rPr>
          <w:rFonts w:cs="Times New Roman"/>
          <w:b/>
          <w:bCs/>
        </w:rPr>
        <w:t>Section Number</w:t>
      </w:r>
      <w:r w:rsidRPr="009C5915">
        <w:rPr>
          <w:rFonts w:cs="Times New Roman"/>
        </w:rPr>
        <w:t xml:space="preserve"> on the</w:t>
      </w:r>
      <w:r w:rsidRPr="009C5915">
        <w:rPr>
          <w:szCs w:val="24"/>
        </w:rPr>
        <w:t xml:space="preserve"> computerized</w:t>
      </w:r>
      <w:r w:rsidRPr="009C5915">
        <w:rPr>
          <w:rFonts w:cs="Times New Roman"/>
        </w:rPr>
        <w:t xml:space="preserve"> answer sheet.</w:t>
      </w:r>
    </w:p>
    <w:p w14:paraId="774818B3" w14:textId="77777777" w:rsidR="00F37E30" w:rsidRPr="009C5915" w:rsidRDefault="00F37E30" w:rsidP="00F37E30">
      <w:pPr>
        <w:spacing w:after="120"/>
        <w:ind w:left="360" w:hanging="360"/>
      </w:pPr>
      <w:r w:rsidRPr="009C5915">
        <w:rPr>
          <w:rFonts w:cs="Times New Roman"/>
        </w:rPr>
        <w:t xml:space="preserve">3.   </w:t>
      </w:r>
      <w:r w:rsidRPr="009C5915">
        <w:rPr>
          <w:b/>
          <w:bCs/>
          <w:szCs w:val="24"/>
          <w:u w:val="single"/>
        </w:rPr>
        <w:t>DO NOT</w:t>
      </w:r>
      <w:r w:rsidRPr="009C5915">
        <w:rPr>
          <w:szCs w:val="24"/>
        </w:rPr>
        <w:t xml:space="preserve"> forget to blacken your </w:t>
      </w:r>
      <w:r w:rsidRPr="009C5915">
        <w:rPr>
          <w:b/>
          <w:bCs/>
          <w:szCs w:val="24"/>
        </w:rPr>
        <w:t xml:space="preserve">ID, Subject Code, </w:t>
      </w:r>
      <w:r w:rsidRPr="009C5915">
        <w:rPr>
          <w:szCs w:val="24"/>
        </w:rPr>
        <w:t>and</w:t>
      </w:r>
      <w:r w:rsidRPr="009C5915">
        <w:rPr>
          <w:b/>
          <w:bCs/>
          <w:szCs w:val="24"/>
        </w:rPr>
        <w:t xml:space="preserve"> </w:t>
      </w:r>
      <w:r w:rsidRPr="009C5915">
        <w:rPr>
          <w:szCs w:val="24"/>
        </w:rPr>
        <w:t>your</w:t>
      </w:r>
      <w:r w:rsidRPr="009C5915">
        <w:rPr>
          <w:b/>
          <w:bCs/>
          <w:szCs w:val="24"/>
        </w:rPr>
        <w:t xml:space="preserve"> Section Number </w:t>
      </w:r>
      <w:r w:rsidRPr="009C5915">
        <w:rPr>
          <w:szCs w:val="24"/>
        </w:rPr>
        <w:t>on the computerized answer sheet.</w:t>
      </w:r>
      <w:r w:rsidRPr="009C5915">
        <w:t xml:space="preserve"> Failure to do so would subject to </w:t>
      </w:r>
      <w:r w:rsidRPr="009C5915">
        <w:rPr>
          <w:b/>
          <w:bCs/>
          <w:u w:val="single"/>
        </w:rPr>
        <w:t>2% deduction</w:t>
      </w:r>
      <w:r w:rsidRPr="009C5915">
        <w:t>.</w:t>
      </w:r>
    </w:p>
    <w:p w14:paraId="51D488F1" w14:textId="23E88DA1" w:rsidR="004C2B60" w:rsidRPr="009C5915" w:rsidRDefault="00F37E3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4. </w:t>
      </w:r>
      <w:r w:rsidRPr="009C5915">
        <w:rPr>
          <w:rFonts w:cs="Times New Roman"/>
        </w:rPr>
        <w:tab/>
        <w:t>Avoid academic cheating by not taking any part of exam paper out of the examination room. Failure to do so, Incomplete (I) grade will be assigned.</w:t>
      </w:r>
    </w:p>
    <w:p w14:paraId="5685D505" w14:textId="77777777" w:rsidR="00395D07" w:rsidRPr="009C5915" w:rsidRDefault="00395D07" w:rsidP="00395D07"/>
    <w:p w14:paraId="1B6CB8DA" w14:textId="77777777" w:rsidR="00395D07" w:rsidRPr="009C5915" w:rsidRDefault="00395D07" w:rsidP="00395D07"/>
    <w:p w14:paraId="4F22A41B" w14:textId="77777777" w:rsidR="00395D07" w:rsidRPr="009C5915" w:rsidRDefault="00395D07" w:rsidP="00395D07"/>
    <w:p w14:paraId="05F1EB6F" w14:textId="77777777" w:rsidR="00395D07" w:rsidRPr="009C5915" w:rsidRDefault="00395D07" w:rsidP="00395D07"/>
    <w:p w14:paraId="58F9CDCE" w14:textId="77777777" w:rsidR="00C46CC4" w:rsidRPr="009C5915" w:rsidRDefault="00C46CC4" w:rsidP="00C46CC4">
      <w:pPr>
        <w:pStyle w:val="BodyText"/>
        <w:tabs>
          <w:tab w:val="left" w:pos="360"/>
          <w:tab w:val="left" w:pos="1418"/>
          <w:tab w:val="left" w:pos="1701"/>
        </w:tabs>
        <w:ind w:left="1440" w:hanging="1440"/>
      </w:pPr>
    </w:p>
    <w:p w14:paraId="27FE5A57" w14:textId="5F20A238" w:rsidR="008320F8" w:rsidRPr="00505BB4" w:rsidRDefault="00C46CC4">
      <w:pPr>
        <w:rPr>
          <w:szCs w:val="24"/>
        </w:rPr>
      </w:pPr>
      <w:r w:rsidRPr="009C5915">
        <w:rPr>
          <w:b/>
          <w:bCs/>
          <w:szCs w:val="24"/>
        </w:rPr>
        <w:t>NAME:</w:t>
      </w:r>
      <w:r w:rsidRPr="009C5915">
        <w:rPr>
          <w:szCs w:val="24"/>
        </w:rPr>
        <w:t xml:space="preserve">………………………….……….… </w:t>
      </w:r>
      <w:r w:rsidRPr="009C5915">
        <w:rPr>
          <w:b/>
          <w:bCs/>
          <w:szCs w:val="24"/>
        </w:rPr>
        <w:t xml:space="preserve"> ID:</w:t>
      </w:r>
      <w:r w:rsidRPr="009C5915">
        <w:rPr>
          <w:szCs w:val="24"/>
        </w:rPr>
        <w:t xml:space="preserve">…………….………  </w:t>
      </w:r>
      <w:r w:rsidRPr="009C5915">
        <w:rPr>
          <w:b/>
          <w:bCs/>
          <w:szCs w:val="24"/>
        </w:rPr>
        <w:t xml:space="preserve">SECTION: </w:t>
      </w:r>
      <w:r w:rsidRPr="009C5915">
        <w:rPr>
          <w:szCs w:val="24"/>
        </w:rPr>
        <w:t xml:space="preserve">……….……</w:t>
      </w:r>
      <w:r w:rsidR="008320F8">
        <w:rPr>
          <w:b/>
          <w:bCs/>
          <w:sz w:val="28"/>
          <w:szCs w:val="32"/>
          <w:u w:val="single"/>
        </w:rPr>
        <w:br w:type="page"/>
      </w:r>
    </w:p>
    <w:p w14:paraId="30E261E2" w14:textId="6CB799F7" w:rsidR="00F20DAC" w:rsidRPr="00EE22D4" w:rsidRDefault="00C23DBD" w:rsidP="00F20DAC">
      <w:pPr>
        <w:rPr>
          <w:szCs w:val="24"/>
        </w:rPr>
      </w:pPr>
      <w:r w:rsidRPr="00C23DBD">
        <w:rPr>
          <w:szCs w:val="24"/>
        </w:rPr>
        <w:lastRenderedPageBreak/>
        <w:t xml:space="preserve"/>
      </w:r>
      <w:r w:rsidR="009A34CA" w:rsidRPr="009A34CA">
        <w:rPr>
          <w:rFonts w:eastAsia="MS Mincho" w:cs="Times New Roman"/>
          <w:szCs w:val="24"/>
          <w:lang w:eastAsia="ja-JP"/>
        </w:rPr>
        <w:t xml:space="preserve"/>
      </w:r>
      <w:r w:rsidR="00C23DBD" w:rsidRPr="00C23DBD">
        <w:rPr>
          <w:szCs w:val="24"/>
        </w:rPr>
        <w:t xml:space="preserve"/>
      </w:r>
      <w:r w:rsidR="00C23DBD" w:rsidRPr="00C23DBD">
        <w:rPr>
          <w:b/>
          <w:bCs/>
          <w:sz w:val="28"/>
          <w:szCs w:val="32"/>
          <w:u w:val="single"/>
        </w:rPr>
        <w:t xml:space="preserve">Part I: </w:t>
      </w:r>
      <w:r w:rsidR="00101593" w:rsidRPr="009C5915">
        <w:rPr>
          <w:b/>
          <w:bCs/>
          <w:sz w:val="28"/>
          <w:szCs w:val="32"/>
          <w:u w:val="single"/>
        </w:rPr>
        <w:t xml:space="preserve">True/False Questions </w:t>
      </w:r>
      <w:r w:rsidR="00DF7411">
        <w:rPr>
          <w:b/>
          <w:bCs/>
          <w:sz w:val="28"/>
          <w:szCs w:val="32"/>
          <w:u w:val="single"/>
        </w:rPr>
        <w:t xml:space="preserve">(</w:t>
      </w:r>
      <w:r w:rsidR="00F64489" w:rsidRPr="00F64489">
        <w:rPr>
          <w:b/>
          <w:bCs/>
          <w:sz w:val="28"/>
          <w:szCs w:val="32"/>
          <w:u w:val="single"/>
        </w:rPr>
        <w:t xml:space="preserve">12 </w:t>
      </w:r>
      <w:r w:rsidR="00101593" w:rsidRPr="009C5915">
        <w:rPr>
          <w:b/>
          <w:bCs/>
          <w:sz w:val="28"/>
          <w:szCs w:val="32"/>
          <w:u w:val="single"/>
        </w:rPr>
        <w:t xml:space="preserve">Questions </w:t>
      </w:r>
      <w:r w:rsidR="00DF7411">
        <w:rPr>
          <w:b/>
          <w:bCs/>
          <w:sz w:val="28"/>
          <w:szCs w:val="32"/>
          <w:u w:val="single"/>
        </w:rPr>
        <w:t>: 1 mark each</w:t>
      </w:r>
      <w:r w:rsidR="00101593" w:rsidRPr="009C5915">
        <w:rPr>
          <w:b/>
          <w:bCs/>
          <w:sz w:val="28"/>
          <w:szCs w:val="32"/>
          <w:u w:val="single"/>
        </w:rPr>
        <w:t>)</w:t>
      </w:r>
    </w:p>
    <w:p w14:paraId="16E327EA" w14:textId="4FC3C55E" w:rsidR="00A36666" w:rsidRPr="00CD3E7D" w:rsidRDefault="00101593" w:rsidP="00CD3E7D">
      <w:pPr>
        <w:spacing w:before="120" w:after="240"/>
      </w:pPr>
      <w:r w:rsidRPr="009C5915">
        <w:rPr>
          <w:b/>
          <w:bCs/>
        </w:rPr>
        <w:t>Instruction:</w:t>
      </w:r>
      <w:r w:rsidRPr="009C5915">
        <w:t xml:space="preserve"> If the following statement is true then blacken on “T”, otherwise blacken on “F” if the statement is false, in the answer shee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 xml:space="preserve">1</w:t>
            </w:r>
          </w:p>
        </w:tc>
        <w:tc>
          <w:tcPr>
            <w:tcW w:w="9278" w:type="dxa"/>
          </w:tcPr>
          <w:p w14:paraId="38FD5A86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Do chairs typically have four legs?</w:t>
            </w:r>
          </w:p>
          <w:p w14:paraId="2AEC44C8" w14:textId="6FDE29FA" w:rsidR="00DE1ABD" w:rsidRPr="00DE1ABD" w:rsidRDefault="00300EF6" w:rsidP="004C32FA">
            <w:pPr>
              <w:rPr>
                <w:rFonts w:cs="Times New Roman"/>
                <w:szCs w:val="24"/>
              </w:rPr>
            </w:pPr>
            <w:r w:rsidRPr="00300EF6">
              <w:rPr>
                <w:rFonts w:cs="Times New Roman"/>
                <w:szCs w:val="24"/>
              </w:rPr>
              <w:t xml:space="preserve"/>
            </w:r>
            <w:r>
              <w:drawing>
                <wp:inline xmlns:a="http://schemas.openxmlformats.org/drawingml/2006/main" xmlns:pic="http://schemas.openxmlformats.org/drawingml/2006/picture">
                  <wp:extent cx="1800000" cy="3900000"/>
                  <wp:docPr id="1001" name="Picture 1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1757758039472_0_1757758039_2fc1e8d4-5180-4d70-a659-4ceb9522aa33.jpg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3900000"/>
                          </a:xfrm>
                          <a:prstGeom prst="rect"/>
                        </pic:spPr>
                      </pic:pic>
                    </a:graphicData>
                  </a:graphic>
                </wp:inline>
              </w:drawing>
            </w:r>
            <w: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 xml:space="preserve">2</w:t>
            </w:r>
          </w:p>
        </w:tc>
        <w:tc>
          <w:tcPr>
            <w:tcW w:w="9278" w:type="dxa"/>
          </w:tcPr>
          <w:p w14:paraId="38FD5A86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Napoleon was from Germany.</w:t>
            </w:r>
          </w:p>
          <w:p w14:paraId="2AEC44C8" w14:textId="6FDE29FA" w:rsidR="00DE1ABD" w:rsidRPr="00DE1ABD" w:rsidRDefault="00300EF6" w:rsidP="004C32FA">
            <w:pPr>
              <w:rPr>
                <w:rFonts w:cs="Times New Roman"/>
                <w:szCs w:val="24"/>
              </w:rPr>
            </w:pPr>
            <w:r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 xml:space="preserve">3</w:t>
            </w:r>
          </w:p>
        </w:tc>
        <w:tc>
          <w:tcPr>
            <w:tcW w:w="9278" w:type="dxa"/>
          </w:tcPr>
          <w:p w14:paraId="38FD5A86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The Renaissance began in Italy.</w:t>
            </w:r>
          </w:p>
          <w:p w14:paraId="2AEC44C8" w14:textId="6FDE29FA" w:rsidR="00DE1ABD" w:rsidRPr="00DE1ABD" w:rsidRDefault="00300EF6" w:rsidP="004C32FA">
            <w:pPr>
              <w:rPr>
                <w:rFonts w:cs="Times New Roman"/>
                <w:szCs w:val="24"/>
              </w:rPr>
            </w:pPr>
            <w:r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 xml:space="preserve">4</w:t>
            </w:r>
          </w:p>
        </w:tc>
        <w:tc>
          <w:tcPr>
            <w:tcW w:w="9278" w:type="dxa"/>
          </w:tcPr>
          <w:p w14:paraId="38FD5A86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Abraham Lincoln was the first U.S. president.</w:t>
            </w:r>
          </w:p>
          <w:p w14:paraId="2AEC44C8" w14:textId="6FDE29FA" w:rsidR="00DE1ABD" w:rsidRPr="00DE1ABD" w:rsidRDefault="00300EF6" w:rsidP="004C32FA">
            <w:pPr>
              <w:rPr>
                <w:rFonts w:cs="Times New Roman"/>
                <w:szCs w:val="24"/>
              </w:rPr>
            </w:pPr>
            <w:r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 xml:space="preserve">5</w:t>
            </w:r>
          </w:p>
        </w:tc>
        <w:tc>
          <w:tcPr>
            <w:tcW w:w="9278" w:type="dxa"/>
          </w:tcPr>
          <w:p w14:paraId="38FD5A86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The Berlin Wall fell in 1989.</w:t>
            </w:r>
          </w:p>
          <w:p w14:paraId="2AEC44C8" w14:textId="6FDE29FA" w:rsidR="00DE1ABD" w:rsidRPr="00DE1ABD" w:rsidRDefault="00300EF6" w:rsidP="004C32FA">
            <w:pPr>
              <w:rPr>
                <w:rFonts w:cs="Times New Roman"/>
                <w:szCs w:val="24"/>
              </w:rPr>
            </w:pPr>
            <w:r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 xml:space="preserve">6</w:t>
            </w:r>
          </w:p>
        </w:tc>
        <w:tc>
          <w:tcPr>
            <w:tcW w:w="9278" w:type="dxa"/>
          </w:tcPr>
          <w:p w14:paraId="38FD5A86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Metal conducts electricity.</w:t>
            </w:r>
          </w:p>
          <w:p w14:paraId="2AEC44C8" w14:textId="6FDE29FA" w:rsidR="00DE1ABD" w:rsidRPr="00DE1ABD" w:rsidRDefault="00300EF6" w:rsidP="004C32FA">
            <w:pPr>
              <w:rPr>
                <w:rFonts w:cs="Times New Roman"/>
                <w:szCs w:val="24"/>
              </w:rPr>
            </w:pPr>
            <w:r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 xml:space="preserve">7</w:t>
            </w:r>
          </w:p>
        </w:tc>
        <w:tc>
          <w:tcPr>
            <w:tcW w:w="9278" w:type="dxa"/>
          </w:tcPr>
          <w:p w14:paraId="38FD5A86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The sun is a planet.</w:t>
            </w:r>
          </w:p>
          <w:p w14:paraId="2AEC44C8" w14:textId="6FDE29FA" w:rsidR="00DE1ABD" w:rsidRPr="00DE1ABD" w:rsidRDefault="00300EF6" w:rsidP="004C32FA">
            <w:pPr>
              <w:rPr>
                <w:rFonts w:cs="Times New Roman"/>
                <w:szCs w:val="24"/>
              </w:rPr>
            </w:pPr>
            <w:r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 xml:space="preserve">8</w:t>
            </w:r>
          </w:p>
        </w:tc>
        <w:tc>
          <w:tcPr>
            <w:tcW w:w="9278" w:type="dxa"/>
          </w:tcPr>
          <w:p w14:paraId="38FD5A86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Water boils at 100 degrees Celsius.</w:t>
            </w:r>
          </w:p>
          <w:p w14:paraId="2AEC44C8" w14:textId="6FDE29FA" w:rsidR="00DE1ABD" w:rsidRPr="00DE1ABD" w:rsidRDefault="00300EF6" w:rsidP="004C32FA">
            <w:pPr>
              <w:rPr>
                <w:rFonts w:cs="Times New Roman"/>
                <w:szCs w:val="24"/>
              </w:rPr>
            </w:pPr>
            <w:r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 xml:space="preserve">9</w:t>
            </w:r>
          </w:p>
        </w:tc>
        <w:tc>
          <w:tcPr>
            <w:tcW w:w="9278" w:type="dxa"/>
          </w:tcPr>
          <w:p w14:paraId="38FD5A86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The moon produces its own light.</w:t>
            </w:r>
          </w:p>
          <w:p w14:paraId="2AEC44C8" w14:textId="6FDE29FA" w:rsidR="00DE1ABD" w:rsidRPr="00DE1ABD" w:rsidRDefault="00300EF6" w:rsidP="004C32FA">
            <w:pPr>
              <w:rPr>
                <w:rFonts w:cs="Times New Roman"/>
                <w:szCs w:val="24"/>
              </w:rPr>
            </w:pPr>
            <w:r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 xml:space="preserve">10</w:t>
            </w:r>
          </w:p>
        </w:tc>
        <w:tc>
          <w:tcPr>
            <w:tcW w:w="9278" w:type="dxa"/>
          </w:tcPr>
          <w:p w14:paraId="38FD5A86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Mount Everest is the highest mountain in the world.</w:t>
            </w:r>
          </w:p>
          <w:p w14:paraId="2AEC44C8" w14:textId="6FDE29FA" w:rsidR="00DE1ABD" w:rsidRPr="00DE1ABD" w:rsidRDefault="00300EF6" w:rsidP="004C32FA">
            <w:pPr>
              <w:rPr>
                <w:rFonts w:cs="Times New Roman"/>
                <w:szCs w:val="24"/>
              </w:rPr>
            </w:pPr>
            <w:r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 xml:space="preserve">11</w:t>
            </w:r>
          </w:p>
        </w:tc>
        <w:tc>
          <w:tcPr>
            <w:tcW w:w="9278" w:type="dxa"/>
          </w:tcPr>
          <w:p w14:paraId="38FD5A86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Africa is the largest continent.</w:t>
            </w:r>
          </w:p>
          <w:p w14:paraId="2AEC44C8" w14:textId="6FDE29FA" w:rsidR="00DE1ABD" w:rsidRPr="00DE1ABD" w:rsidRDefault="00300EF6" w:rsidP="004C32FA">
            <w:pPr>
              <w:rPr>
                <w:rFonts w:cs="Times New Roman"/>
                <w:szCs w:val="24"/>
              </w:rPr>
            </w:pPr>
            <w:r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 xml:space="preserve">12</w:t>
            </w:r>
          </w:p>
        </w:tc>
        <w:tc>
          <w:tcPr>
            <w:tcW w:w="9278" w:type="dxa"/>
          </w:tcPr>
          <w:p w14:paraId="38FD5A86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The Amazon is a desert.</w:t>
            </w:r>
          </w:p>
          <w:p w14:paraId="2AEC44C8" w14:textId="6FDE29FA" w:rsidR="00DE1ABD" w:rsidRPr="00DE1ABD" w:rsidRDefault="00300EF6" w:rsidP="004C32FA">
            <w:pPr>
              <w:rPr>
                <w:rFonts w:cs="Times New Roman"/>
                <w:szCs w:val="24"/>
              </w:rPr>
            </w:pPr>
            <w:r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</w:tbl>
    <w:bookmarkEnd w:id="2"/>
    <w:p w14:paraId="6519D4DD" w14:textId="3D7F9219" w:rsidR="008960E6" w:rsidRPr="009C5915" w:rsidRDefault="004C45C9" w:rsidP="00BD10E7">
      <w:pPr>
        <w:rPr>
          <w:b/>
          <w:bCs/>
        </w:rPr>
      </w:pPr>
      <w:r w:rsidRPr="004C45C9">
        <w:rPr>
          <w:rFonts w:eastAsia="MS Mincho"/>
          <w:lang w:eastAsia="ja-JP"/>
        </w:rPr>
        <w:t xml:space="preserve"/>
      </w:r>
      <w:r w:rsidR="008F1C95" w:rsidRPr="008F1C95">
        <w:rPr>
          <w:szCs w:val="24"/>
        </w:rPr>
        <w:t xml:space="preserve"/>
      </w:r>
      <w:r w:rsidR="00C23DBD" w:rsidRPr="00C23DBD">
        <w:rPr>
          <w:szCs w:val="24"/>
        </w:rPr>
        <w:t xml:space="preserve"/>
      </w:r>
      <w:r w:rsidR="008F1C95" w:rsidRPr="008F1C95">
        <w:rPr>
          <w:szCs w:val="24"/>
        </w:rPr>
        <w:t xml:space="preserve"/>
      </w:r>
      <w:r w:rsidR="00475585" w:rsidRPr="00475585">
        <w:rPr>
          <w:szCs w:val="24"/>
        </w:rPr>
        <w:t xml:space="preserve"/>
      </w:r>
      <w:r w:rsidR="008F1C95" w:rsidRPr="008F1C95">
        <w:rPr>
          <w:szCs w:val="24"/>
        </w:rPr>
        <w:t xml:space="preserve"/>
      </w:r>
      <w:r w:rsidR="00475585" w:rsidRPr="00475585">
        <w:rPr>
          <w:szCs w:val="24"/>
        </w:rPr>
        <w:t xml:space="preserve"/>
      </w:r>
    </w:p>
    <w:p w14:paraId="47EC7DF1" w14:textId="5181638D" w:rsidR="002C302F" w:rsidRPr="0028365B" w:rsidRDefault="001E17BB" w:rsidP="0028365B">
      <w:pPr>
        <w:spacing w:before="240"/>
        <w:ind w:left="2880" w:firstLine="720"/>
        <w:rPr>
          <w:b/>
          <w:bCs/>
          <w:sz w:val="28"/>
          <w:szCs w:val="32"/>
        </w:rPr>
      </w:pPr>
      <w:r w:rsidRPr="009C5915">
        <w:rPr>
          <w:b/>
          <w:bCs/>
        </w:rPr>
        <w:t>*** End of Exam Question ***</w:t>
      </w:r>
    </w:p>
    <w:sectPr w:rsidR="002C302F" w:rsidRPr="0028365B" w:rsidSect="00CB40A1">
      <w:headerReference w:type="default" r:id="rId8"/>
      <w:footerReference w:type="default" r:id="rId9"/>
      <w:pgSz w:w="12240" w:h="20160" w:code="5"/>
      <w:pgMar w:top="1440" w:right="741" w:bottom="1670" w:left="1151" w:header="720" w:footer="100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B63CE1" w14:textId="77777777" w:rsidR="0052681A" w:rsidRDefault="0052681A" w:rsidP="001E452A">
      <w:r>
        <w:separator/>
      </w:r>
    </w:p>
  </w:endnote>
  <w:endnote w:type="continuationSeparator" w:id="0">
    <w:p w14:paraId="6E8993AC" w14:textId="77777777" w:rsidR="0052681A" w:rsidRDefault="0052681A" w:rsidP="001E4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1B8C5" w14:textId="5A9AB81E" w:rsidR="00956CDD" w:rsidRPr="001C4676" w:rsidRDefault="008320F8" w:rsidP="00864431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There is a message here</w:t>
    </w:r>
  </w:p>
  <w:sdt>
    <w:sdtPr>
      <w:id w:val="117969398"/>
      <w:docPartObj>
        <w:docPartGallery w:val="Page Numbers (Bottom of Page)"/>
        <w:docPartUnique/>
      </w:docPartObj>
    </w:sdtPr>
    <w:sdtContent>
      <w:p w14:paraId="20FA42CC" w14:textId="6D1D5045" w:rsidR="00956CDD" w:rsidRDefault="00956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BE14ECC" w14:textId="77777777" w:rsidR="00956CDD" w:rsidRDefault="0095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961BE6" w14:textId="77777777" w:rsidR="0052681A" w:rsidRDefault="0052681A" w:rsidP="001E452A">
      <w:r>
        <w:separator/>
      </w:r>
    </w:p>
  </w:footnote>
  <w:footnote w:type="continuationSeparator" w:id="0">
    <w:p w14:paraId="19AB48EA" w14:textId="77777777" w:rsidR="0052681A" w:rsidRDefault="0052681A" w:rsidP="001E4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508"/>
      <w:gridCol w:w="2055"/>
    </w:tblGrid>
    <w:tr w:rsidR="00654FEC" w14:paraId="6772F9D9" w14:textId="77777777" w:rsidTr="00654FEC">
      <w:tc>
        <w:tcPr>
          <w:tcW w:w="7508" w:type="dxa"/>
        </w:tcPr>
        <w:p w14:paraId="2A746AE8" w14:textId="2218898D" w:rsidR="00654FEC" w:rsidRDefault="00654FEC" w:rsidP="00181379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r>
            <w:rPr>
              <w:sz w:val="20"/>
              <w:szCs w:val="24"/>
            </w:rPr>
            <w:t xml:space="preserve">ABC1234</w:t>
          </w:r>
        </w:p>
      </w:tc>
      <w:tc>
        <w:tcPr>
          <w:tcW w:w="1985" w:type="dxa"/>
        </w:tcPr>
        <w:p w14:paraId="4F360BE4" w14:textId="1E274FCE" w:rsidR="00654FEC" w:rsidRDefault="00654FEC" w:rsidP="00654FEC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r>
            <w:rPr>
              <w:sz w:val="20"/>
              <w:szCs w:val="24"/>
            </w:rPr>
            <w:t xml:space="preserve">MIDTERM_1/2025</w:t>
          </w:r>
        </w:p>
      </w:tc>
    </w:tr>
  </w:tbl>
  <w:p w14:paraId="25D58008" w14:textId="57A9132E" w:rsidR="00956CDD" w:rsidRPr="00181379" w:rsidRDefault="00654FEC" w:rsidP="00181379">
    <w:pPr>
      <w:pStyle w:val="Header"/>
      <w:tabs>
        <w:tab w:val="left" w:pos="7371"/>
      </w:tabs>
      <w:ind w:right="-426"/>
      <w:rPr>
        <w:sz w:val="20"/>
        <w:szCs w:val="24"/>
      </w:rPr>
    </w:pPr>
    <w:r>
      <w:rPr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6642B2" wp14:editId="579CC6C2">
              <wp:simplePos x="0" y="0"/>
              <wp:positionH relativeFrom="margin">
                <wp:align>left</wp:align>
              </wp:positionH>
              <wp:positionV relativeFrom="paragraph">
                <wp:posOffset>148590</wp:posOffset>
              </wp:positionV>
              <wp:extent cx="557212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721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38372B6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1.7pt" to="438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" strokecolor="black [3040]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465A0"/>
    <w:multiLevelType w:val="hybridMultilevel"/>
    <w:tmpl w:val="4142F856"/>
    <w:lvl w:ilvl="0" w:tplc="902683F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1E0279"/>
    <w:multiLevelType w:val="hybridMultilevel"/>
    <w:tmpl w:val="7DA22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775D2D"/>
    <w:multiLevelType w:val="hybridMultilevel"/>
    <w:tmpl w:val="E4A052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17003"/>
    <w:multiLevelType w:val="hybridMultilevel"/>
    <w:tmpl w:val="B0346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D3674E"/>
    <w:multiLevelType w:val="hybridMultilevel"/>
    <w:tmpl w:val="D9D0963A"/>
    <w:lvl w:ilvl="0" w:tplc="DC0EAB9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8130941">
    <w:abstractNumId w:val="1"/>
  </w:num>
  <w:num w:numId="2" w16cid:durableId="384063623">
    <w:abstractNumId w:val="4"/>
  </w:num>
  <w:num w:numId="3" w16cid:durableId="692267118">
    <w:abstractNumId w:val="0"/>
  </w:num>
  <w:num w:numId="4" w16cid:durableId="226189150">
    <w:abstractNumId w:val="2"/>
  </w:num>
  <w:num w:numId="5" w16cid:durableId="1794593472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0NDM1MTGwNDIzMTdQ0lEKTi0uzszPAykwrAUArb+7wCwAAAA="/>
  </w:docVars>
  <w:rsids>
    <w:rsidRoot w:val="00AE710D"/>
    <w:rsid w:val="000003AE"/>
    <w:rsid w:val="00001DED"/>
    <w:rsid w:val="00002819"/>
    <w:rsid w:val="00003E15"/>
    <w:rsid w:val="00004226"/>
    <w:rsid w:val="000059C9"/>
    <w:rsid w:val="000063C5"/>
    <w:rsid w:val="00006DA5"/>
    <w:rsid w:val="00007638"/>
    <w:rsid w:val="000077AD"/>
    <w:rsid w:val="00011CB0"/>
    <w:rsid w:val="00012D1B"/>
    <w:rsid w:val="000151DC"/>
    <w:rsid w:val="0001640F"/>
    <w:rsid w:val="00020755"/>
    <w:rsid w:val="000207C3"/>
    <w:rsid w:val="000211E7"/>
    <w:rsid w:val="000238E7"/>
    <w:rsid w:val="00023BBB"/>
    <w:rsid w:val="00027059"/>
    <w:rsid w:val="00027450"/>
    <w:rsid w:val="00030A58"/>
    <w:rsid w:val="00031732"/>
    <w:rsid w:val="000326F0"/>
    <w:rsid w:val="00033C6B"/>
    <w:rsid w:val="00035AE2"/>
    <w:rsid w:val="0003673E"/>
    <w:rsid w:val="00036E0E"/>
    <w:rsid w:val="00036E6E"/>
    <w:rsid w:val="00040C02"/>
    <w:rsid w:val="00040F38"/>
    <w:rsid w:val="00041471"/>
    <w:rsid w:val="000419AB"/>
    <w:rsid w:val="00041B14"/>
    <w:rsid w:val="00041B98"/>
    <w:rsid w:val="00042506"/>
    <w:rsid w:val="00042F3D"/>
    <w:rsid w:val="00044ED7"/>
    <w:rsid w:val="00044F9F"/>
    <w:rsid w:val="00045881"/>
    <w:rsid w:val="00045C80"/>
    <w:rsid w:val="00046045"/>
    <w:rsid w:val="00046656"/>
    <w:rsid w:val="000469C9"/>
    <w:rsid w:val="00046CC6"/>
    <w:rsid w:val="00047A5F"/>
    <w:rsid w:val="00047B88"/>
    <w:rsid w:val="00051C20"/>
    <w:rsid w:val="00051E90"/>
    <w:rsid w:val="000530AA"/>
    <w:rsid w:val="000534AC"/>
    <w:rsid w:val="0005499B"/>
    <w:rsid w:val="00054FAE"/>
    <w:rsid w:val="0005544F"/>
    <w:rsid w:val="00056E67"/>
    <w:rsid w:val="00057953"/>
    <w:rsid w:val="00060839"/>
    <w:rsid w:val="00060ADF"/>
    <w:rsid w:val="0006304C"/>
    <w:rsid w:val="00064AEA"/>
    <w:rsid w:val="00065E45"/>
    <w:rsid w:val="00066391"/>
    <w:rsid w:val="00067EB9"/>
    <w:rsid w:val="00070638"/>
    <w:rsid w:val="000731A6"/>
    <w:rsid w:val="00073E75"/>
    <w:rsid w:val="0007666B"/>
    <w:rsid w:val="000801AF"/>
    <w:rsid w:val="00081359"/>
    <w:rsid w:val="00081550"/>
    <w:rsid w:val="00081917"/>
    <w:rsid w:val="000820D7"/>
    <w:rsid w:val="00082933"/>
    <w:rsid w:val="00082D11"/>
    <w:rsid w:val="0008595E"/>
    <w:rsid w:val="00085A01"/>
    <w:rsid w:val="0008614B"/>
    <w:rsid w:val="00086382"/>
    <w:rsid w:val="0009009B"/>
    <w:rsid w:val="00090616"/>
    <w:rsid w:val="0009097D"/>
    <w:rsid w:val="0009155D"/>
    <w:rsid w:val="00091BFD"/>
    <w:rsid w:val="00092D29"/>
    <w:rsid w:val="00092E3A"/>
    <w:rsid w:val="00093292"/>
    <w:rsid w:val="00095082"/>
    <w:rsid w:val="00095B5B"/>
    <w:rsid w:val="00095FC4"/>
    <w:rsid w:val="00096BD9"/>
    <w:rsid w:val="000A142B"/>
    <w:rsid w:val="000A172E"/>
    <w:rsid w:val="000A3EF9"/>
    <w:rsid w:val="000A40FC"/>
    <w:rsid w:val="000A4AB0"/>
    <w:rsid w:val="000B01CC"/>
    <w:rsid w:val="000B31B9"/>
    <w:rsid w:val="000B34A5"/>
    <w:rsid w:val="000B3500"/>
    <w:rsid w:val="000B36FE"/>
    <w:rsid w:val="000B3A3D"/>
    <w:rsid w:val="000B3F61"/>
    <w:rsid w:val="000B4297"/>
    <w:rsid w:val="000B4E61"/>
    <w:rsid w:val="000B4EF3"/>
    <w:rsid w:val="000B5CC8"/>
    <w:rsid w:val="000B693E"/>
    <w:rsid w:val="000B7839"/>
    <w:rsid w:val="000C1B1C"/>
    <w:rsid w:val="000C1D10"/>
    <w:rsid w:val="000C27F5"/>
    <w:rsid w:val="000C350D"/>
    <w:rsid w:val="000C401B"/>
    <w:rsid w:val="000C410D"/>
    <w:rsid w:val="000C5394"/>
    <w:rsid w:val="000C6047"/>
    <w:rsid w:val="000C704D"/>
    <w:rsid w:val="000C748D"/>
    <w:rsid w:val="000D28E3"/>
    <w:rsid w:val="000D298D"/>
    <w:rsid w:val="000D2BC9"/>
    <w:rsid w:val="000D2D22"/>
    <w:rsid w:val="000D2E4B"/>
    <w:rsid w:val="000D46A4"/>
    <w:rsid w:val="000D4B8B"/>
    <w:rsid w:val="000D577F"/>
    <w:rsid w:val="000D73BA"/>
    <w:rsid w:val="000E0B2A"/>
    <w:rsid w:val="000E0ED8"/>
    <w:rsid w:val="000E1655"/>
    <w:rsid w:val="000E1F88"/>
    <w:rsid w:val="000E25B1"/>
    <w:rsid w:val="000E4984"/>
    <w:rsid w:val="000E53D9"/>
    <w:rsid w:val="000E6571"/>
    <w:rsid w:val="000E69DC"/>
    <w:rsid w:val="000E745F"/>
    <w:rsid w:val="000E7D1F"/>
    <w:rsid w:val="000F071F"/>
    <w:rsid w:val="000F075C"/>
    <w:rsid w:val="000F07BF"/>
    <w:rsid w:val="000F1CF5"/>
    <w:rsid w:val="000F211B"/>
    <w:rsid w:val="000F3A44"/>
    <w:rsid w:val="000F3E1F"/>
    <w:rsid w:val="000F6121"/>
    <w:rsid w:val="000F7168"/>
    <w:rsid w:val="000F7829"/>
    <w:rsid w:val="00100E78"/>
    <w:rsid w:val="00101593"/>
    <w:rsid w:val="00101695"/>
    <w:rsid w:val="00101D0E"/>
    <w:rsid w:val="001026A1"/>
    <w:rsid w:val="001047FE"/>
    <w:rsid w:val="00107294"/>
    <w:rsid w:val="0010745D"/>
    <w:rsid w:val="00107ED3"/>
    <w:rsid w:val="001100DB"/>
    <w:rsid w:val="001105B3"/>
    <w:rsid w:val="0011151A"/>
    <w:rsid w:val="00111E37"/>
    <w:rsid w:val="00112BD1"/>
    <w:rsid w:val="00112DF1"/>
    <w:rsid w:val="0011381F"/>
    <w:rsid w:val="0011397C"/>
    <w:rsid w:val="00113DBC"/>
    <w:rsid w:val="00115599"/>
    <w:rsid w:val="00116D5E"/>
    <w:rsid w:val="00120EC1"/>
    <w:rsid w:val="0012110C"/>
    <w:rsid w:val="00121F19"/>
    <w:rsid w:val="00122CB4"/>
    <w:rsid w:val="00123771"/>
    <w:rsid w:val="00123C09"/>
    <w:rsid w:val="00125CB4"/>
    <w:rsid w:val="0012654E"/>
    <w:rsid w:val="00127048"/>
    <w:rsid w:val="0012725D"/>
    <w:rsid w:val="00130092"/>
    <w:rsid w:val="00132809"/>
    <w:rsid w:val="00132E43"/>
    <w:rsid w:val="00133272"/>
    <w:rsid w:val="001339B7"/>
    <w:rsid w:val="001345BE"/>
    <w:rsid w:val="00135180"/>
    <w:rsid w:val="00135504"/>
    <w:rsid w:val="001359B3"/>
    <w:rsid w:val="00135BC6"/>
    <w:rsid w:val="00136FC8"/>
    <w:rsid w:val="00137288"/>
    <w:rsid w:val="00137658"/>
    <w:rsid w:val="00137DC4"/>
    <w:rsid w:val="001400DA"/>
    <w:rsid w:val="0014061A"/>
    <w:rsid w:val="00140688"/>
    <w:rsid w:val="00140E30"/>
    <w:rsid w:val="00141521"/>
    <w:rsid w:val="0014172F"/>
    <w:rsid w:val="0014243D"/>
    <w:rsid w:val="001427FA"/>
    <w:rsid w:val="0014399F"/>
    <w:rsid w:val="001440C3"/>
    <w:rsid w:val="0014452F"/>
    <w:rsid w:val="001464CF"/>
    <w:rsid w:val="00146C96"/>
    <w:rsid w:val="001515D9"/>
    <w:rsid w:val="0015171B"/>
    <w:rsid w:val="00151850"/>
    <w:rsid w:val="001518B5"/>
    <w:rsid w:val="0015283A"/>
    <w:rsid w:val="001541A7"/>
    <w:rsid w:val="0015437A"/>
    <w:rsid w:val="00154A1C"/>
    <w:rsid w:val="0015657A"/>
    <w:rsid w:val="00156636"/>
    <w:rsid w:val="00156EA0"/>
    <w:rsid w:val="00160BCB"/>
    <w:rsid w:val="00161735"/>
    <w:rsid w:val="001647A8"/>
    <w:rsid w:val="00166E3D"/>
    <w:rsid w:val="00170DC5"/>
    <w:rsid w:val="00171624"/>
    <w:rsid w:val="00173130"/>
    <w:rsid w:val="00174E8F"/>
    <w:rsid w:val="00180534"/>
    <w:rsid w:val="0018105B"/>
    <w:rsid w:val="001811AB"/>
    <w:rsid w:val="001811C8"/>
    <w:rsid w:val="00181379"/>
    <w:rsid w:val="0018214A"/>
    <w:rsid w:val="00182B87"/>
    <w:rsid w:val="0018396C"/>
    <w:rsid w:val="00184324"/>
    <w:rsid w:val="00184D55"/>
    <w:rsid w:val="0018510B"/>
    <w:rsid w:val="00186D24"/>
    <w:rsid w:val="001870A0"/>
    <w:rsid w:val="00187206"/>
    <w:rsid w:val="00187BD2"/>
    <w:rsid w:val="001901DE"/>
    <w:rsid w:val="00190B75"/>
    <w:rsid w:val="00190EBC"/>
    <w:rsid w:val="00191449"/>
    <w:rsid w:val="00191F7B"/>
    <w:rsid w:val="00193B7F"/>
    <w:rsid w:val="00193E01"/>
    <w:rsid w:val="00195062"/>
    <w:rsid w:val="001952D2"/>
    <w:rsid w:val="00195C90"/>
    <w:rsid w:val="0019707D"/>
    <w:rsid w:val="001A00C4"/>
    <w:rsid w:val="001A081E"/>
    <w:rsid w:val="001A156F"/>
    <w:rsid w:val="001A1E1E"/>
    <w:rsid w:val="001A2F13"/>
    <w:rsid w:val="001A6434"/>
    <w:rsid w:val="001A74D4"/>
    <w:rsid w:val="001A7521"/>
    <w:rsid w:val="001B0DC0"/>
    <w:rsid w:val="001B311A"/>
    <w:rsid w:val="001B4F47"/>
    <w:rsid w:val="001B61E3"/>
    <w:rsid w:val="001B61F5"/>
    <w:rsid w:val="001C208E"/>
    <w:rsid w:val="001C224E"/>
    <w:rsid w:val="001C239C"/>
    <w:rsid w:val="001C254F"/>
    <w:rsid w:val="001C3F4C"/>
    <w:rsid w:val="001C41B7"/>
    <w:rsid w:val="001C4676"/>
    <w:rsid w:val="001C6E6C"/>
    <w:rsid w:val="001C756B"/>
    <w:rsid w:val="001D0861"/>
    <w:rsid w:val="001D0B27"/>
    <w:rsid w:val="001D0D7A"/>
    <w:rsid w:val="001D0FFC"/>
    <w:rsid w:val="001D1CD9"/>
    <w:rsid w:val="001D2989"/>
    <w:rsid w:val="001D2ABD"/>
    <w:rsid w:val="001D34C0"/>
    <w:rsid w:val="001D3A2E"/>
    <w:rsid w:val="001D57AC"/>
    <w:rsid w:val="001D7DB1"/>
    <w:rsid w:val="001E0298"/>
    <w:rsid w:val="001E04FB"/>
    <w:rsid w:val="001E15A2"/>
    <w:rsid w:val="001E17BB"/>
    <w:rsid w:val="001E2B5C"/>
    <w:rsid w:val="001E2DA8"/>
    <w:rsid w:val="001E30BF"/>
    <w:rsid w:val="001E34EF"/>
    <w:rsid w:val="001E3AF9"/>
    <w:rsid w:val="001E3FE9"/>
    <w:rsid w:val="001E4320"/>
    <w:rsid w:val="001E452A"/>
    <w:rsid w:val="001E5DBD"/>
    <w:rsid w:val="001E653C"/>
    <w:rsid w:val="001E79AB"/>
    <w:rsid w:val="001E7A32"/>
    <w:rsid w:val="001E7EF7"/>
    <w:rsid w:val="001F00CD"/>
    <w:rsid w:val="001F073B"/>
    <w:rsid w:val="001F0BD2"/>
    <w:rsid w:val="001F1AB3"/>
    <w:rsid w:val="001F1D0A"/>
    <w:rsid w:val="001F2863"/>
    <w:rsid w:val="001F40DD"/>
    <w:rsid w:val="001F47E3"/>
    <w:rsid w:val="001F6C35"/>
    <w:rsid w:val="001F7097"/>
    <w:rsid w:val="002001DC"/>
    <w:rsid w:val="00200CD0"/>
    <w:rsid w:val="00205A4B"/>
    <w:rsid w:val="00207175"/>
    <w:rsid w:val="002071A5"/>
    <w:rsid w:val="00207330"/>
    <w:rsid w:val="00210F3E"/>
    <w:rsid w:val="00211534"/>
    <w:rsid w:val="00211608"/>
    <w:rsid w:val="0021183C"/>
    <w:rsid w:val="002126FB"/>
    <w:rsid w:val="002134D8"/>
    <w:rsid w:val="00215198"/>
    <w:rsid w:val="002151A6"/>
    <w:rsid w:val="002156FC"/>
    <w:rsid w:val="00215845"/>
    <w:rsid w:val="00216E7F"/>
    <w:rsid w:val="0021737F"/>
    <w:rsid w:val="00217766"/>
    <w:rsid w:val="002178BE"/>
    <w:rsid w:val="0022083D"/>
    <w:rsid w:val="00220C56"/>
    <w:rsid w:val="00221D36"/>
    <w:rsid w:val="00222B6A"/>
    <w:rsid w:val="002230DF"/>
    <w:rsid w:val="00223778"/>
    <w:rsid w:val="00224CEF"/>
    <w:rsid w:val="00226397"/>
    <w:rsid w:val="0022679F"/>
    <w:rsid w:val="00227B7D"/>
    <w:rsid w:val="0023029B"/>
    <w:rsid w:val="00232011"/>
    <w:rsid w:val="00232C86"/>
    <w:rsid w:val="00232D65"/>
    <w:rsid w:val="00233358"/>
    <w:rsid w:val="00234457"/>
    <w:rsid w:val="002346D4"/>
    <w:rsid w:val="00236CC7"/>
    <w:rsid w:val="00237601"/>
    <w:rsid w:val="002400C8"/>
    <w:rsid w:val="0024162D"/>
    <w:rsid w:val="00241D0F"/>
    <w:rsid w:val="00241F06"/>
    <w:rsid w:val="002420FE"/>
    <w:rsid w:val="0024480D"/>
    <w:rsid w:val="0024526F"/>
    <w:rsid w:val="002461D0"/>
    <w:rsid w:val="002461E7"/>
    <w:rsid w:val="0024697D"/>
    <w:rsid w:val="0024734F"/>
    <w:rsid w:val="00250454"/>
    <w:rsid w:val="0025113E"/>
    <w:rsid w:val="002528CD"/>
    <w:rsid w:val="00254A28"/>
    <w:rsid w:val="00254D88"/>
    <w:rsid w:val="00255896"/>
    <w:rsid w:val="00255D84"/>
    <w:rsid w:val="00255DB8"/>
    <w:rsid w:val="00255FA5"/>
    <w:rsid w:val="00256CD0"/>
    <w:rsid w:val="00256E54"/>
    <w:rsid w:val="00257616"/>
    <w:rsid w:val="00261333"/>
    <w:rsid w:val="00262607"/>
    <w:rsid w:val="002639E8"/>
    <w:rsid w:val="00263EAC"/>
    <w:rsid w:val="00264A61"/>
    <w:rsid w:val="00264B55"/>
    <w:rsid w:val="00264BC8"/>
    <w:rsid w:val="00264FA1"/>
    <w:rsid w:val="002700C9"/>
    <w:rsid w:val="0027038A"/>
    <w:rsid w:val="00271789"/>
    <w:rsid w:val="00271EBA"/>
    <w:rsid w:val="00272889"/>
    <w:rsid w:val="002750FB"/>
    <w:rsid w:val="00276B75"/>
    <w:rsid w:val="002777DA"/>
    <w:rsid w:val="0028365B"/>
    <w:rsid w:val="00285D93"/>
    <w:rsid w:val="00285FE5"/>
    <w:rsid w:val="002875AE"/>
    <w:rsid w:val="00287B7F"/>
    <w:rsid w:val="00287E0A"/>
    <w:rsid w:val="0029061E"/>
    <w:rsid w:val="0029079E"/>
    <w:rsid w:val="00292256"/>
    <w:rsid w:val="002929BA"/>
    <w:rsid w:val="00292E14"/>
    <w:rsid w:val="00292E6A"/>
    <w:rsid w:val="00293347"/>
    <w:rsid w:val="00294318"/>
    <w:rsid w:val="00295B8A"/>
    <w:rsid w:val="00296F7D"/>
    <w:rsid w:val="002974C6"/>
    <w:rsid w:val="00297AE4"/>
    <w:rsid w:val="00297ECF"/>
    <w:rsid w:val="002A1720"/>
    <w:rsid w:val="002A1DD1"/>
    <w:rsid w:val="002A1F0D"/>
    <w:rsid w:val="002A2C22"/>
    <w:rsid w:val="002A2ECD"/>
    <w:rsid w:val="002A3818"/>
    <w:rsid w:val="002A46B7"/>
    <w:rsid w:val="002A533C"/>
    <w:rsid w:val="002A583E"/>
    <w:rsid w:val="002A6ACD"/>
    <w:rsid w:val="002B07E1"/>
    <w:rsid w:val="002B1658"/>
    <w:rsid w:val="002B193E"/>
    <w:rsid w:val="002B28C0"/>
    <w:rsid w:val="002B3567"/>
    <w:rsid w:val="002C196F"/>
    <w:rsid w:val="002C28C5"/>
    <w:rsid w:val="002C302F"/>
    <w:rsid w:val="002C3240"/>
    <w:rsid w:val="002C358B"/>
    <w:rsid w:val="002C4129"/>
    <w:rsid w:val="002C4928"/>
    <w:rsid w:val="002C5346"/>
    <w:rsid w:val="002C6683"/>
    <w:rsid w:val="002C67C0"/>
    <w:rsid w:val="002C74C7"/>
    <w:rsid w:val="002D1DFA"/>
    <w:rsid w:val="002D1FCE"/>
    <w:rsid w:val="002D23DF"/>
    <w:rsid w:val="002D23E2"/>
    <w:rsid w:val="002D241E"/>
    <w:rsid w:val="002D2945"/>
    <w:rsid w:val="002D326D"/>
    <w:rsid w:val="002D3432"/>
    <w:rsid w:val="002D422B"/>
    <w:rsid w:val="002D51B6"/>
    <w:rsid w:val="002D749A"/>
    <w:rsid w:val="002D7855"/>
    <w:rsid w:val="002E0700"/>
    <w:rsid w:val="002E10FF"/>
    <w:rsid w:val="002E203F"/>
    <w:rsid w:val="002E2F2E"/>
    <w:rsid w:val="002E647A"/>
    <w:rsid w:val="002E711F"/>
    <w:rsid w:val="002E7434"/>
    <w:rsid w:val="002F0430"/>
    <w:rsid w:val="002F045C"/>
    <w:rsid w:val="002F0719"/>
    <w:rsid w:val="002F07BA"/>
    <w:rsid w:val="002F133F"/>
    <w:rsid w:val="002F18C8"/>
    <w:rsid w:val="002F2970"/>
    <w:rsid w:val="002F5CE4"/>
    <w:rsid w:val="002F7096"/>
    <w:rsid w:val="00300349"/>
    <w:rsid w:val="00300EF6"/>
    <w:rsid w:val="00302918"/>
    <w:rsid w:val="00304BEA"/>
    <w:rsid w:val="00305446"/>
    <w:rsid w:val="00305B57"/>
    <w:rsid w:val="003066E1"/>
    <w:rsid w:val="00306894"/>
    <w:rsid w:val="00307EAA"/>
    <w:rsid w:val="00307FB5"/>
    <w:rsid w:val="00311300"/>
    <w:rsid w:val="00312CC6"/>
    <w:rsid w:val="0031470E"/>
    <w:rsid w:val="00314ADF"/>
    <w:rsid w:val="00314FF1"/>
    <w:rsid w:val="00315ED5"/>
    <w:rsid w:val="00317909"/>
    <w:rsid w:val="003179DE"/>
    <w:rsid w:val="00320A52"/>
    <w:rsid w:val="00320BAA"/>
    <w:rsid w:val="00320BCF"/>
    <w:rsid w:val="003216A8"/>
    <w:rsid w:val="0032176D"/>
    <w:rsid w:val="00321E73"/>
    <w:rsid w:val="00323BA7"/>
    <w:rsid w:val="003243EB"/>
    <w:rsid w:val="003248E9"/>
    <w:rsid w:val="0032516A"/>
    <w:rsid w:val="00325329"/>
    <w:rsid w:val="00326161"/>
    <w:rsid w:val="00327498"/>
    <w:rsid w:val="00330EDB"/>
    <w:rsid w:val="00331579"/>
    <w:rsid w:val="0033158A"/>
    <w:rsid w:val="003330F1"/>
    <w:rsid w:val="00334FE1"/>
    <w:rsid w:val="003408F1"/>
    <w:rsid w:val="00342724"/>
    <w:rsid w:val="00342B0C"/>
    <w:rsid w:val="00342C2F"/>
    <w:rsid w:val="00343F20"/>
    <w:rsid w:val="003454A5"/>
    <w:rsid w:val="00345CC1"/>
    <w:rsid w:val="00347295"/>
    <w:rsid w:val="0035182E"/>
    <w:rsid w:val="00352CA0"/>
    <w:rsid w:val="003552A1"/>
    <w:rsid w:val="0035559C"/>
    <w:rsid w:val="00355FA3"/>
    <w:rsid w:val="0035699E"/>
    <w:rsid w:val="00357015"/>
    <w:rsid w:val="0035765F"/>
    <w:rsid w:val="00360A97"/>
    <w:rsid w:val="00361388"/>
    <w:rsid w:val="003620D2"/>
    <w:rsid w:val="00363C03"/>
    <w:rsid w:val="00363F66"/>
    <w:rsid w:val="0036407B"/>
    <w:rsid w:val="003641BC"/>
    <w:rsid w:val="003641EE"/>
    <w:rsid w:val="00364280"/>
    <w:rsid w:val="003655C2"/>
    <w:rsid w:val="00365F67"/>
    <w:rsid w:val="0036626C"/>
    <w:rsid w:val="00366612"/>
    <w:rsid w:val="0036692A"/>
    <w:rsid w:val="0037006A"/>
    <w:rsid w:val="003704C2"/>
    <w:rsid w:val="00370E4B"/>
    <w:rsid w:val="00370F56"/>
    <w:rsid w:val="00371B81"/>
    <w:rsid w:val="0037350A"/>
    <w:rsid w:val="00375964"/>
    <w:rsid w:val="00376E0A"/>
    <w:rsid w:val="00377778"/>
    <w:rsid w:val="00381460"/>
    <w:rsid w:val="00382CF8"/>
    <w:rsid w:val="00383394"/>
    <w:rsid w:val="003839C3"/>
    <w:rsid w:val="00384ADF"/>
    <w:rsid w:val="00384D11"/>
    <w:rsid w:val="00384FFA"/>
    <w:rsid w:val="003850AC"/>
    <w:rsid w:val="0038519F"/>
    <w:rsid w:val="0038652B"/>
    <w:rsid w:val="00386DA8"/>
    <w:rsid w:val="003878CB"/>
    <w:rsid w:val="00390D6B"/>
    <w:rsid w:val="003911A6"/>
    <w:rsid w:val="00391FE2"/>
    <w:rsid w:val="003921F4"/>
    <w:rsid w:val="003928F7"/>
    <w:rsid w:val="003935A6"/>
    <w:rsid w:val="00393F7B"/>
    <w:rsid w:val="00395D07"/>
    <w:rsid w:val="00396C82"/>
    <w:rsid w:val="00396F75"/>
    <w:rsid w:val="003A1FBD"/>
    <w:rsid w:val="003A3267"/>
    <w:rsid w:val="003A371D"/>
    <w:rsid w:val="003A4225"/>
    <w:rsid w:val="003A4F78"/>
    <w:rsid w:val="003A6B5C"/>
    <w:rsid w:val="003A7B98"/>
    <w:rsid w:val="003B069E"/>
    <w:rsid w:val="003B20BB"/>
    <w:rsid w:val="003B3094"/>
    <w:rsid w:val="003B4F09"/>
    <w:rsid w:val="003B588E"/>
    <w:rsid w:val="003B6F76"/>
    <w:rsid w:val="003C0476"/>
    <w:rsid w:val="003C0D27"/>
    <w:rsid w:val="003C2728"/>
    <w:rsid w:val="003C2DD8"/>
    <w:rsid w:val="003C3086"/>
    <w:rsid w:val="003C38BD"/>
    <w:rsid w:val="003C4B3F"/>
    <w:rsid w:val="003C5E53"/>
    <w:rsid w:val="003C6C37"/>
    <w:rsid w:val="003C70C0"/>
    <w:rsid w:val="003C7311"/>
    <w:rsid w:val="003C781F"/>
    <w:rsid w:val="003C7A4D"/>
    <w:rsid w:val="003C7FEA"/>
    <w:rsid w:val="003D2418"/>
    <w:rsid w:val="003D3D54"/>
    <w:rsid w:val="003D44FA"/>
    <w:rsid w:val="003D4542"/>
    <w:rsid w:val="003D5B50"/>
    <w:rsid w:val="003D5C79"/>
    <w:rsid w:val="003D5D7A"/>
    <w:rsid w:val="003D5E9F"/>
    <w:rsid w:val="003D63DA"/>
    <w:rsid w:val="003D6BCA"/>
    <w:rsid w:val="003E0843"/>
    <w:rsid w:val="003E268A"/>
    <w:rsid w:val="003E42E2"/>
    <w:rsid w:val="003E4C3D"/>
    <w:rsid w:val="003E585B"/>
    <w:rsid w:val="003E6219"/>
    <w:rsid w:val="003E6590"/>
    <w:rsid w:val="003E7A09"/>
    <w:rsid w:val="003F03EF"/>
    <w:rsid w:val="003F0B9D"/>
    <w:rsid w:val="003F2866"/>
    <w:rsid w:val="003F3994"/>
    <w:rsid w:val="003F4AFA"/>
    <w:rsid w:val="003F50AF"/>
    <w:rsid w:val="003F5109"/>
    <w:rsid w:val="003F5759"/>
    <w:rsid w:val="003F5CDA"/>
    <w:rsid w:val="003F6C51"/>
    <w:rsid w:val="003F76C6"/>
    <w:rsid w:val="003F79A7"/>
    <w:rsid w:val="00401E75"/>
    <w:rsid w:val="004032E5"/>
    <w:rsid w:val="004035D5"/>
    <w:rsid w:val="00406863"/>
    <w:rsid w:val="00407999"/>
    <w:rsid w:val="004147B2"/>
    <w:rsid w:val="00415238"/>
    <w:rsid w:val="00415D9A"/>
    <w:rsid w:val="00415F62"/>
    <w:rsid w:val="004165D3"/>
    <w:rsid w:val="00416E45"/>
    <w:rsid w:val="00420D00"/>
    <w:rsid w:val="00420DC8"/>
    <w:rsid w:val="00421283"/>
    <w:rsid w:val="0042158D"/>
    <w:rsid w:val="00422179"/>
    <w:rsid w:val="00422B5B"/>
    <w:rsid w:val="00423391"/>
    <w:rsid w:val="0042348E"/>
    <w:rsid w:val="0042350D"/>
    <w:rsid w:val="0042615E"/>
    <w:rsid w:val="00427226"/>
    <w:rsid w:val="004274D7"/>
    <w:rsid w:val="004278CC"/>
    <w:rsid w:val="00427F0F"/>
    <w:rsid w:val="00430851"/>
    <w:rsid w:val="00432992"/>
    <w:rsid w:val="004333EB"/>
    <w:rsid w:val="004334D7"/>
    <w:rsid w:val="00433884"/>
    <w:rsid w:val="00433B45"/>
    <w:rsid w:val="004341DE"/>
    <w:rsid w:val="0043444C"/>
    <w:rsid w:val="00434F78"/>
    <w:rsid w:val="00434FBC"/>
    <w:rsid w:val="00435522"/>
    <w:rsid w:val="00436061"/>
    <w:rsid w:val="0043656F"/>
    <w:rsid w:val="00437B08"/>
    <w:rsid w:val="00437B9B"/>
    <w:rsid w:val="00437C55"/>
    <w:rsid w:val="004404D2"/>
    <w:rsid w:val="00441099"/>
    <w:rsid w:val="00441875"/>
    <w:rsid w:val="004426B0"/>
    <w:rsid w:val="0044369C"/>
    <w:rsid w:val="0044547B"/>
    <w:rsid w:val="00445BEC"/>
    <w:rsid w:val="004471FB"/>
    <w:rsid w:val="00450DD7"/>
    <w:rsid w:val="004517F7"/>
    <w:rsid w:val="00452E19"/>
    <w:rsid w:val="00455D5C"/>
    <w:rsid w:val="0045654A"/>
    <w:rsid w:val="00457CD9"/>
    <w:rsid w:val="0046004C"/>
    <w:rsid w:val="004624E3"/>
    <w:rsid w:val="0046272C"/>
    <w:rsid w:val="00463AD8"/>
    <w:rsid w:val="0046566E"/>
    <w:rsid w:val="00466CB9"/>
    <w:rsid w:val="00467A42"/>
    <w:rsid w:val="00467BC4"/>
    <w:rsid w:val="0047019F"/>
    <w:rsid w:val="00471768"/>
    <w:rsid w:val="00471921"/>
    <w:rsid w:val="0047293D"/>
    <w:rsid w:val="00475286"/>
    <w:rsid w:val="0047550C"/>
    <w:rsid w:val="00475585"/>
    <w:rsid w:val="00475BC1"/>
    <w:rsid w:val="004763DC"/>
    <w:rsid w:val="00476720"/>
    <w:rsid w:val="00476764"/>
    <w:rsid w:val="00476928"/>
    <w:rsid w:val="00476ADE"/>
    <w:rsid w:val="0047765F"/>
    <w:rsid w:val="00480A25"/>
    <w:rsid w:val="00480E5B"/>
    <w:rsid w:val="0048172B"/>
    <w:rsid w:val="00481E6F"/>
    <w:rsid w:val="004822FF"/>
    <w:rsid w:val="00484C8E"/>
    <w:rsid w:val="004851EE"/>
    <w:rsid w:val="0048521C"/>
    <w:rsid w:val="00486886"/>
    <w:rsid w:val="00487322"/>
    <w:rsid w:val="00487C75"/>
    <w:rsid w:val="004900BC"/>
    <w:rsid w:val="00491924"/>
    <w:rsid w:val="0049218C"/>
    <w:rsid w:val="00493236"/>
    <w:rsid w:val="0049545F"/>
    <w:rsid w:val="004956E7"/>
    <w:rsid w:val="00496B15"/>
    <w:rsid w:val="004A07A5"/>
    <w:rsid w:val="004A2D8F"/>
    <w:rsid w:val="004A35E5"/>
    <w:rsid w:val="004A4152"/>
    <w:rsid w:val="004A49FD"/>
    <w:rsid w:val="004A601C"/>
    <w:rsid w:val="004A6377"/>
    <w:rsid w:val="004A686E"/>
    <w:rsid w:val="004A71CF"/>
    <w:rsid w:val="004A7B30"/>
    <w:rsid w:val="004B0FAB"/>
    <w:rsid w:val="004B39BD"/>
    <w:rsid w:val="004B3D72"/>
    <w:rsid w:val="004B668D"/>
    <w:rsid w:val="004B68B8"/>
    <w:rsid w:val="004B69B4"/>
    <w:rsid w:val="004B7339"/>
    <w:rsid w:val="004B73A1"/>
    <w:rsid w:val="004B7D76"/>
    <w:rsid w:val="004C041C"/>
    <w:rsid w:val="004C1D09"/>
    <w:rsid w:val="004C2B60"/>
    <w:rsid w:val="004C32FA"/>
    <w:rsid w:val="004C38D8"/>
    <w:rsid w:val="004C45C9"/>
    <w:rsid w:val="004C4C71"/>
    <w:rsid w:val="004C6843"/>
    <w:rsid w:val="004C7DC4"/>
    <w:rsid w:val="004D08F5"/>
    <w:rsid w:val="004D2E51"/>
    <w:rsid w:val="004D4339"/>
    <w:rsid w:val="004D49D3"/>
    <w:rsid w:val="004D49E8"/>
    <w:rsid w:val="004D4D72"/>
    <w:rsid w:val="004D6781"/>
    <w:rsid w:val="004D68E9"/>
    <w:rsid w:val="004E047D"/>
    <w:rsid w:val="004E1ED1"/>
    <w:rsid w:val="004E2297"/>
    <w:rsid w:val="004E3DBA"/>
    <w:rsid w:val="004E41B5"/>
    <w:rsid w:val="004E5956"/>
    <w:rsid w:val="004F2545"/>
    <w:rsid w:val="004F2703"/>
    <w:rsid w:val="004F2740"/>
    <w:rsid w:val="004F296E"/>
    <w:rsid w:val="004F2FAE"/>
    <w:rsid w:val="004F2FCB"/>
    <w:rsid w:val="004F37DC"/>
    <w:rsid w:val="004F3D6A"/>
    <w:rsid w:val="004F42EF"/>
    <w:rsid w:val="004F4829"/>
    <w:rsid w:val="004F4CB8"/>
    <w:rsid w:val="004F4D8A"/>
    <w:rsid w:val="004F4EFD"/>
    <w:rsid w:val="00500052"/>
    <w:rsid w:val="005007D9"/>
    <w:rsid w:val="005008F2"/>
    <w:rsid w:val="00502A1D"/>
    <w:rsid w:val="00503DE0"/>
    <w:rsid w:val="0050477C"/>
    <w:rsid w:val="00505243"/>
    <w:rsid w:val="00505AF2"/>
    <w:rsid w:val="00505BB4"/>
    <w:rsid w:val="00507380"/>
    <w:rsid w:val="00507477"/>
    <w:rsid w:val="00510057"/>
    <w:rsid w:val="00510849"/>
    <w:rsid w:val="00511290"/>
    <w:rsid w:val="00511832"/>
    <w:rsid w:val="0051257C"/>
    <w:rsid w:val="005127D1"/>
    <w:rsid w:val="00513F91"/>
    <w:rsid w:val="00514CB5"/>
    <w:rsid w:val="00514CCE"/>
    <w:rsid w:val="00514D04"/>
    <w:rsid w:val="00515545"/>
    <w:rsid w:val="005173E8"/>
    <w:rsid w:val="005176C0"/>
    <w:rsid w:val="005216D5"/>
    <w:rsid w:val="00521951"/>
    <w:rsid w:val="00521BF1"/>
    <w:rsid w:val="00523133"/>
    <w:rsid w:val="0052315A"/>
    <w:rsid w:val="00523179"/>
    <w:rsid w:val="0052371D"/>
    <w:rsid w:val="00523845"/>
    <w:rsid w:val="005248D1"/>
    <w:rsid w:val="00524C4E"/>
    <w:rsid w:val="0052618B"/>
    <w:rsid w:val="005262DF"/>
    <w:rsid w:val="0052681A"/>
    <w:rsid w:val="00526CC5"/>
    <w:rsid w:val="005272B2"/>
    <w:rsid w:val="00530A2F"/>
    <w:rsid w:val="00531E38"/>
    <w:rsid w:val="005332B5"/>
    <w:rsid w:val="005336A2"/>
    <w:rsid w:val="0053474D"/>
    <w:rsid w:val="00534879"/>
    <w:rsid w:val="00534C33"/>
    <w:rsid w:val="00535E26"/>
    <w:rsid w:val="005363AA"/>
    <w:rsid w:val="00537C2E"/>
    <w:rsid w:val="00540451"/>
    <w:rsid w:val="00540A80"/>
    <w:rsid w:val="00540C55"/>
    <w:rsid w:val="00540F81"/>
    <w:rsid w:val="0054107C"/>
    <w:rsid w:val="0054189F"/>
    <w:rsid w:val="00541996"/>
    <w:rsid w:val="00542F3B"/>
    <w:rsid w:val="00544439"/>
    <w:rsid w:val="00544943"/>
    <w:rsid w:val="005463CB"/>
    <w:rsid w:val="005472BD"/>
    <w:rsid w:val="00547E69"/>
    <w:rsid w:val="0055069F"/>
    <w:rsid w:val="0055320D"/>
    <w:rsid w:val="00553A26"/>
    <w:rsid w:val="00555541"/>
    <w:rsid w:val="0055598A"/>
    <w:rsid w:val="00556043"/>
    <w:rsid w:val="00556132"/>
    <w:rsid w:val="0055713B"/>
    <w:rsid w:val="005571A1"/>
    <w:rsid w:val="00557315"/>
    <w:rsid w:val="005578AD"/>
    <w:rsid w:val="00557DF4"/>
    <w:rsid w:val="00563057"/>
    <w:rsid w:val="0056431F"/>
    <w:rsid w:val="005644BF"/>
    <w:rsid w:val="00564FB8"/>
    <w:rsid w:val="00566015"/>
    <w:rsid w:val="00570212"/>
    <w:rsid w:val="00570974"/>
    <w:rsid w:val="00570A63"/>
    <w:rsid w:val="00571826"/>
    <w:rsid w:val="005732DC"/>
    <w:rsid w:val="00573D65"/>
    <w:rsid w:val="00574575"/>
    <w:rsid w:val="005745F1"/>
    <w:rsid w:val="00574C6D"/>
    <w:rsid w:val="005750B6"/>
    <w:rsid w:val="0057593D"/>
    <w:rsid w:val="00576CA4"/>
    <w:rsid w:val="005770BF"/>
    <w:rsid w:val="00580112"/>
    <w:rsid w:val="0058054A"/>
    <w:rsid w:val="005826F0"/>
    <w:rsid w:val="005829E9"/>
    <w:rsid w:val="0058338C"/>
    <w:rsid w:val="005834ED"/>
    <w:rsid w:val="00583DD0"/>
    <w:rsid w:val="00584223"/>
    <w:rsid w:val="00585C4D"/>
    <w:rsid w:val="005869A2"/>
    <w:rsid w:val="00587947"/>
    <w:rsid w:val="005914B7"/>
    <w:rsid w:val="0059155F"/>
    <w:rsid w:val="00592CBD"/>
    <w:rsid w:val="00593ACD"/>
    <w:rsid w:val="005962C9"/>
    <w:rsid w:val="005963EC"/>
    <w:rsid w:val="005A0181"/>
    <w:rsid w:val="005B01B4"/>
    <w:rsid w:val="005B0BC1"/>
    <w:rsid w:val="005B0ED0"/>
    <w:rsid w:val="005B18A8"/>
    <w:rsid w:val="005B20BB"/>
    <w:rsid w:val="005B2966"/>
    <w:rsid w:val="005B37C1"/>
    <w:rsid w:val="005B3AA5"/>
    <w:rsid w:val="005B4089"/>
    <w:rsid w:val="005B482B"/>
    <w:rsid w:val="005B50B4"/>
    <w:rsid w:val="005B591D"/>
    <w:rsid w:val="005B5F24"/>
    <w:rsid w:val="005B7938"/>
    <w:rsid w:val="005C0118"/>
    <w:rsid w:val="005C0BEC"/>
    <w:rsid w:val="005C1670"/>
    <w:rsid w:val="005C1C1A"/>
    <w:rsid w:val="005C1C33"/>
    <w:rsid w:val="005C21E6"/>
    <w:rsid w:val="005C2336"/>
    <w:rsid w:val="005C3D1B"/>
    <w:rsid w:val="005C3E53"/>
    <w:rsid w:val="005C3E7B"/>
    <w:rsid w:val="005C3F35"/>
    <w:rsid w:val="005C4888"/>
    <w:rsid w:val="005C4A49"/>
    <w:rsid w:val="005C5F23"/>
    <w:rsid w:val="005C5F3C"/>
    <w:rsid w:val="005C66D1"/>
    <w:rsid w:val="005C72E9"/>
    <w:rsid w:val="005C7576"/>
    <w:rsid w:val="005C7EF6"/>
    <w:rsid w:val="005D1419"/>
    <w:rsid w:val="005D201E"/>
    <w:rsid w:val="005D2BD6"/>
    <w:rsid w:val="005D34C3"/>
    <w:rsid w:val="005D392E"/>
    <w:rsid w:val="005D757F"/>
    <w:rsid w:val="005D7B98"/>
    <w:rsid w:val="005D7CA0"/>
    <w:rsid w:val="005E06DF"/>
    <w:rsid w:val="005E0E08"/>
    <w:rsid w:val="005E3706"/>
    <w:rsid w:val="005E3ADF"/>
    <w:rsid w:val="005E4C68"/>
    <w:rsid w:val="005E4F15"/>
    <w:rsid w:val="005E5E9B"/>
    <w:rsid w:val="005E631C"/>
    <w:rsid w:val="005E6A62"/>
    <w:rsid w:val="005E7E60"/>
    <w:rsid w:val="005F0516"/>
    <w:rsid w:val="005F0713"/>
    <w:rsid w:val="005F0CAA"/>
    <w:rsid w:val="005F106F"/>
    <w:rsid w:val="005F2566"/>
    <w:rsid w:val="005F3AA7"/>
    <w:rsid w:val="005F54C6"/>
    <w:rsid w:val="005F5A96"/>
    <w:rsid w:val="005F6262"/>
    <w:rsid w:val="005F7DD7"/>
    <w:rsid w:val="005F7F40"/>
    <w:rsid w:val="0060206C"/>
    <w:rsid w:val="00603075"/>
    <w:rsid w:val="0060339B"/>
    <w:rsid w:val="006042A4"/>
    <w:rsid w:val="006043C9"/>
    <w:rsid w:val="00604A54"/>
    <w:rsid w:val="00605D07"/>
    <w:rsid w:val="00606397"/>
    <w:rsid w:val="006064E7"/>
    <w:rsid w:val="006066FC"/>
    <w:rsid w:val="00606750"/>
    <w:rsid w:val="00606CAB"/>
    <w:rsid w:val="00606D71"/>
    <w:rsid w:val="00607684"/>
    <w:rsid w:val="00607A25"/>
    <w:rsid w:val="00610380"/>
    <w:rsid w:val="0061057D"/>
    <w:rsid w:val="00610D2D"/>
    <w:rsid w:val="00611180"/>
    <w:rsid w:val="006111AE"/>
    <w:rsid w:val="00611DD0"/>
    <w:rsid w:val="00614E77"/>
    <w:rsid w:val="00615DB6"/>
    <w:rsid w:val="00620887"/>
    <w:rsid w:val="00620B22"/>
    <w:rsid w:val="00622070"/>
    <w:rsid w:val="0062419C"/>
    <w:rsid w:val="006252BF"/>
    <w:rsid w:val="006266D2"/>
    <w:rsid w:val="00626AFD"/>
    <w:rsid w:val="00627FD5"/>
    <w:rsid w:val="00630251"/>
    <w:rsid w:val="006331E1"/>
    <w:rsid w:val="0063403D"/>
    <w:rsid w:val="0063421F"/>
    <w:rsid w:val="0063485A"/>
    <w:rsid w:val="00636203"/>
    <w:rsid w:val="00636515"/>
    <w:rsid w:val="00640401"/>
    <w:rsid w:val="00640893"/>
    <w:rsid w:val="0064148C"/>
    <w:rsid w:val="00641EC0"/>
    <w:rsid w:val="00642D16"/>
    <w:rsid w:val="0064323C"/>
    <w:rsid w:val="00643598"/>
    <w:rsid w:val="00643BBC"/>
    <w:rsid w:val="0064530F"/>
    <w:rsid w:val="006503E3"/>
    <w:rsid w:val="006517FD"/>
    <w:rsid w:val="00654D9C"/>
    <w:rsid w:val="00654FEC"/>
    <w:rsid w:val="00655152"/>
    <w:rsid w:val="00655883"/>
    <w:rsid w:val="00655CB5"/>
    <w:rsid w:val="00655F57"/>
    <w:rsid w:val="00655FC2"/>
    <w:rsid w:val="00661767"/>
    <w:rsid w:val="00664D96"/>
    <w:rsid w:val="00664E67"/>
    <w:rsid w:val="00665DC8"/>
    <w:rsid w:val="00666208"/>
    <w:rsid w:val="0067055A"/>
    <w:rsid w:val="00671A87"/>
    <w:rsid w:val="00674B94"/>
    <w:rsid w:val="00676108"/>
    <w:rsid w:val="0067611E"/>
    <w:rsid w:val="00676485"/>
    <w:rsid w:val="0067794E"/>
    <w:rsid w:val="00681855"/>
    <w:rsid w:val="00684711"/>
    <w:rsid w:val="00685854"/>
    <w:rsid w:val="00685E27"/>
    <w:rsid w:val="00686F71"/>
    <w:rsid w:val="0069031A"/>
    <w:rsid w:val="00690B03"/>
    <w:rsid w:val="006914E1"/>
    <w:rsid w:val="0069161B"/>
    <w:rsid w:val="00691A74"/>
    <w:rsid w:val="00692673"/>
    <w:rsid w:val="00692E5C"/>
    <w:rsid w:val="0069459C"/>
    <w:rsid w:val="00694D3E"/>
    <w:rsid w:val="00695A5D"/>
    <w:rsid w:val="00697510"/>
    <w:rsid w:val="00697D5D"/>
    <w:rsid w:val="006A004C"/>
    <w:rsid w:val="006A0A0F"/>
    <w:rsid w:val="006A1229"/>
    <w:rsid w:val="006A153D"/>
    <w:rsid w:val="006A2C9B"/>
    <w:rsid w:val="006A358F"/>
    <w:rsid w:val="006A3EE5"/>
    <w:rsid w:val="006A4171"/>
    <w:rsid w:val="006A4F65"/>
    <w:rsid w:val="006A53D3"/>
    <w:rsid w:val="006A7C12"/>
    <w:rsid w:val="006B0DAE"/>
    <w:rsid w:val="006B0E85"/>
    <w:rsid w:val="006B1507"/>
    <w:rsid w:val="006B2126"/>
    <w:rsid w:val="006B2BDD"/>
    <w:rsid w:val="006B3F07"/>
    <w:rsid w:val="006B420B"/>
    <w:rsid w:val="006B4C60"/>
    <w:rsid w:val="006B663F"/>
    <w:rsid w:val="006B66BE"/>
    <w:rsid w:val="006B691E"/>
    <w:rsid w:val="006B7168"/>
    <w:rsid w:val="006B739A"/>
    <w:rsid w:val="006C1189"/>
    <w:rsid w:val="006C212A"/>
    <w:rsid w:val="006C2674"/>
    <w:rsid w:val="006C2931"/>
    <w:rsid w:val="006C363D"/>
    <w:rsid w:val="006C3A63"/>
    <w:rsid w:val="006C3E2D"/>
    <w:rsid w:val="006C4780"/>
    <w:rsid w:val="006C5875"/>
    <w:rsid w:val="006C7A3F"/>
    <w:rsid w:val="006D1132"/>
    <w:rsid w:val="006D1A16"/>
    <w:rsid w:val="006D2C34"/>
    <w:rsid w:val="006D2F43"/>
    <w:rsid w:val="006D346D"/>
    <w:rsid w:val="006D4412"/>
    <w:rsid w:val="006D5EE4"/>
    <w:rsid w:val="006D7E08"/>
    <w:rsid w:val="006E1137"/>
    <w:rsid w:val="006E1192"/>
    <w:rsid w:val="006E2677"/>
    <w:rsid w:val="006E2FEB"/>
    <w:rsid w:val="006E3975"/>
    <w:rsid w:val="006E5EBF"/>
    <w:rsid w:val="006E6386"/>
    <w:rsid w:val="006E7184"/>
    <w:rsid w:val="006F0997"/>
    <w:rsid w:val="006F10FF"/>
    <w:rsid w:val="006F276B"/>
    <w:rsid w:val="006F28DC"/>
    <w:rsid w:val="006F4189"/>
    <w:rsid w:val="006F58A8"/>
    <w:rsid w:val="006F75FB"/>
    <w:rsid w:val="0070063D"/>
    <w:rsid w:val="00700902"/>
    <w:rsid w:val="00700C07"/>
    <w:rsid w:val="00700F0F"/>
    <w:rsid w:val="00701E7F"/>
    <w:rsid w:val="007020C1"/>
    <w:rsid w:val="007023DA"/>
    <w:rsid w:val="00702EBD"/>
    <w:rsid w:val="007030A3"/>
    <w:rsid w:val="00703357"/>
    <w:rsid w:val="00704E0C"/>
    <w:rsid w:val="00705EF9"/>
    <w:rsid w:val="00707B9A"/>
    <w:rsid w:val="00710935"/>
    <w:rsid w:val="0071276B"/>
    <w:rsid w:val="00714895"/>
    <w:rsid w:val="00716020"/>
    <w:rsid w:val="0071615C"/>
    <w:rsid w:val="00720013"/>
    <w:rsid w:val="00720D56"/>
    <w:rsid w:val="00721EED"/>
    <w:rsid w:val="00727061"/>
    <w:rsid w:val="00727551"/>
    <w:rsid w:val="00730651"/>
    <w:rsid w:val="00730684"/>
    <w:rsid w:val="00730F3C"/>
    <w:rsid w:val="0073228C"/>
    <w:rsid w:val="00732A12"/>
    <w:rsid w:val="00732A14"/>
    <w:rsid w:val="007343BC"/>
    <w:rsid w:val="00734620"/>
    <w:rsid w:val="0073739E"/>
    <w:rsid w:val="007406A8"/>
    <w:rsid w:val="00740F02"/>
    <w:rsid w:val="00740F9C"/>
    <w:rsid w:val="00741CDC"/>
    <w:rsid w:val="00742057"/>
    <w:rsid w:val="00743017"/>
    <w:rsid w:val="0074313D"/>
    <w:rsid w:val="0074342F"/>
    <w:rsid w:val="00743E37"/>
    <w:rsid w:val="0074415A"/>
    <w:rsid w:val="00744F5A"/>
    <w:rsid w:val="00745359"/>
    <w:rsid w:val="00747803"/>
    <w:rsid w:val="00747ED1"/>
    <w:rsid w:val="007502F4"/>
    <w:rsid w:val="00750970"/>
    <w:rsid w:val="00750D06"/>
    <w:rsid w:val="0075176A"/>
    <w:rsid w:val="0075222A"/>
    <w:rsid w:val="00752ED3"/>
    <w:rsid w:val="00753919"/>
    <w:rsid w:val="00754070"/>
    <w:rsid w:val="007548AB"/>
    <w:rsid w:val="00756E38"/>
    <w:rsid w:val="00757BBB"/>
    <w:rsid w:val="007608C9"/>
    <w:rsid w:val="007614FF"/>
    <w:rsid w:val="00764362"/>
    <w:rsid w:val="0076530B"/>
    <w:rsid w:val="00765523"/>
    <w:rsid w:val="00765770"/>
    <w:rsid w:val="00766551"/>
    <w:rsid w:val="00767A54"/>
    <w:rsid w:val="00767BA4"/>
    <w:rsid w:val="00770AAC"/>
    <w:rsid w:val="007732F8"/>
    <w:rsid w:val="00773A3B"/>
    <w:rsid w:val="00775D0D"/>
    <w:rsid w:val="00776D0F"/>
    <w:rsid w:val="007801C9"/>
    <w:rsid w:val="00780214"/>
    <w:rsid w:val="0078046F"/>
    <w:rsid w:val="00780E32"/>
    <w:rsid w:val="00780F0F"/>
    <w:rsid w:val="007811CE"/>
    <w:rsid w:val="00782090"/>
    <w:rsid w:val="00784967"/>
    <w:rsid w:val="007861A5"/>
    <w:rsid w:val="00790748"/>
    <w:rsid w:val="00791C52"/>
    <w:rsid w:val="00791D93"/>
    <w:rsid w:val="00792366"/>
    <w:rsid w:val="00792515"/>
    <w:rsid w:val="0079466A"/>
    <w:rsid w:val="00794CE3"/>
    <w:rsid w:val="00795721"/>
    <w:rsid w:val="0079681B"/>
    <w:rsid w:val="007A25BC"/>
    <w:rsid w:val="007A290E"/>
    <w:rsid w:val="007A3CCA"/>
    <w:rsid w:val="007A49A4"/>
    <w:rsid w:val="007A4C68"/>
    <w:rsid w:val="007A518F"/>
    <w:rsid w:val="007A67E5"/>
    <w:rsid w:val="007A6A93"/>
    <w:rsid w:val="007A703B"/>
    <w:rsid w:val="007A719A"/>
    <w:rsid w:val="007A76FF"/>
    <w:rsid w:val="007B061B"/>
    <w:rsid w:val="007B223B"/>
    <w:rsid w:val="007B24E3"/>
    <w:rsid w:val="007B3180"/>
    <w:rsid w:val="007B3BF0"/>
    <w:rsid w:val="007B3CEB"/>
    <w:rsid w:val="007B4D24"/>
    <w:rsid w:val="007B5926"/>
    <w:rsid w:val="007B5A54"/>
    <w:rsid w:val="007B6455"/>
    <w:rsid w:val="007B71D4"/>
    <w:rsid w:val="007B7DF5"/>
    <w:rsid w:val="007C0CD7"/>
    <w:rsid w:val="007C17F3"/>
    <w:rsid w:val="007C1BAE"/>
    <w:rsid w:val="007C34A1"/>
    <w:rsid w:val="007C366F"/>
    <w:rsid w:val="007C3B68"/>
    <w:rsid w:val="007C3CC1"/>
    <w:rsid w:val="007C4FAD"/>
    <w:rsid w:val="007C513D"/>
    <w:rsid w:val="007C5FF0"/>
    <w:rsid w:val="007C7DF1"/>
    <w:rsid w:val="007D0234"/>
    <w:rsid w:val="007D1F40"/>
    <w:rsid w:val="007D1FD7"/>
    <w:rsid w:val="007D2C0F"/>
    <w:rsid w:val="007D3647"/>
    <w:rsid w:val="007D4DF9"/>
    <w:rsid w:val="007D5229"/>
    <w:rsid w:val="007D6228"/>
    <w:rsid w:val="007D632F"/>
    <w:rsid w:val="007D6458"/>
    <w:rsid w:val="007D704E"/>
    <w:rsid w:val="007E02B7"/>
    <w:rsid w:val="007E08A6"/>
    <w:rsid w:val="007E14EF"/>
    <w:rsid w:val="007E1510"/>
    <w:rsid w:val="007E1BB5"/>
    <w:rsid w:val="007E2945"/>
    <w:rsid w:val="007E33BA"/>
    <w:rsid w:val="007E3485"/>
    <w:rsid w:val="007E4619"/>
    <w:rsid w:val="007E4BEE"/>
    <w:rsid w:val="007E59FB"/>
    <w:rsid w:val="007E5C4B"/>
    <w:rsid w:val="007E64CD"/>
    <w:rsid w:val="007E6D01"/>
    <w:rsid w:val="007E77DF"/>
    <w:rsid w:val="007E7C93"/>
    <w:rsid w:val="007E7FA6"/>
    <w:rsid w:val="007F0872"/>
    <w:rsid w:val="007F0C2C"/>
    <w:rsid w:val="007F1CF1"/>
    <w:rsid w:val="007F2D70"/>
    <w:rsid w:val="007F4169"/>
    <w:rsid w:val="007F4AE6"/>
    <w:rsid w:val="007F6555"/>
    <w:rsid w:val="007F6DE7"/>
    <w:rsid w:val="007F79CF"/>
    <w:rsid w:val="00800A2A"/>
    <w:rsid w:val="00800CBE"/>
    <w:rsid w:val="0080179B"/>
    <w:rsid w:val="00802440"/>
    <w:rsid w:val="00803354"/>
    <w:rsid w:val="00804307"/>
    <w:rsid w:val="008043E9"/>
    <w:rsid w:val="00806306"/>
    <w:rsid w:val="00806C7E"/>
    <w:rsid w:val="00806EF1"/>
    <w:rsid w:val="00807B48"/>
    <w:rsid w:val="00813FE9"/>
    <w:rsid w:val="00814228"/>
    <w:rsid w:val="00814BD5"/>
    <w:rsid w:val="00815D5D"/>
    <w:rsid w:val="00816CC0"/>
    <w:rsid w:val="0081798C"/>
    <w:rsid w:val="0082057E"/>
    <w:rsid w:val="00820C56"/>
    <w:rsid w:val="00820F1E"/>
    <w:rsid w:val="008213B3"/>
    <w:rsid w:val="00821F59"/>
    <w:rsid w:val="00825E42"/>
    <w:rsid w:val="0082612F"/>
    <w:rsid w:val="00826C55"/>
    <w:rsid w:val="008270DA"/>
    <w:rsid w:val="0082720C"/>
    <w:rsid w:val="00827D63"/>
    <w:rsid w:val="008315E0"/>
    <w:rsid w:val="008318F6"/>
    <w:rsid w:val="00831E3D"/>
    <w:rsid w:val="0083202A"/>
    <w:rsid w:val="008320F8"/>
    <w:rsid w:val="008338ED"/>
    <w:rsid w:val="0083512E"/>
    <w:rsid w:val="008352BF"/>
    <w:rsid w:val="008357C6"/>
    <w:rsid w:val="00837858"/>
    <w:rsid w:val="00837A52"/>
    <w:rsid w:val="00837C40"/>
    <w:rsid w:val="00837D5A"/>
    <w:rsid w:val="00840022"/>
    <w:rsid w:val="008400C0"/>
    <w:rsid w:val="008417B3"/>
    <w:rsid w:val="00841AB1"/>
    <w:rsid w:val="008427BD"/>
    <w:rsid w:val="00842AE3"/>
    <w:rsid w:val="00843221"/>
    <w:rsid w:val="00843915"/>
    <w:rsid w:val="00844499"/>
    <w:rsid w:val="00844C6D"/>
    <w:rsid w:val="00845C23"/>
    <w:rsid w:val="00845CBF"/>
    <w:rsid w:val="00846501"/>
    <w:rsid w:val="00847B2B"/>
    <w:rsid w:val="00850E6A"/>
    <w:rsid w:val="008512DA"/>
    <w:rsid w:val="00851F53"/>
    <w:rsid w:val="008523A1"/>
    <w:rsid w:val="00852BC5"/>
    <w:rsid w:val="00853283"/>
    <w:rsid w:val="00854259"/>
    <w:rsid w:val="00854E02"/>
    <w:rsid w:val="00855CE5"/>
    <w:rsid w:val="008563CF"/>
    <w:rsid w:val="008565FB"/>
    <w:rsid w:val="00856A2A"/>
    <w:rsid w:val="008573DA"/>
    <w:rsid w:val="00860262"/>
    <w:rsid w:val="00860C6D"/>
    <w:rsid w:val="00861491"/>
    <w:rsid w:val="008639CC"/>
    <w:rsid w:val="00864431"/>
    <w:rsid w:val="00865896"/>
    <w:rsid w:val="008659E8"/>
    <w:rsid w:val="00865E96"/>
    <w:rsid w:val="00866136"/>
    <w:rsid w:val="00866CF4"/>
    <w:rsid w:val="00867B23"/>
    <w:rsid w:val="008713D5"/>
    <w:rsid w:val="00871C2C"/>
    <w:rsid w:val="00871E11"/>
    <w:rsid w:val="0087391E"/>
    <w:rsid w:val="0087453C"/>
    <w:rsid w:val="00875288"/>
    <w:rsid w:val="008752C1"/>
    <w:rsid w:val="00875842"/>
    <w:rsid w:val="00875A10"/>
    <w:rsid w:val="00875AFC"/>
    <w:rsid w:val="00877109"/>
    <w:rsid w:val="008774D8"/>
    <w:rsid w:val="008775F4"/>
    <w:rsid w:val="008812E5"/>
    <w:rsid w:val="00881871"/>
    <w:rsid w:val="00881BA6"/>
    <w:rsid w:val="008820A4"/>
    <w:rsid w:val="0088216B"/>
    <w:rsid w:val="00882E73"/>
    <w:rsid w:val="00882FD1"/>
    <w:rsid w:val="00886368"/>
    <w:rsid w:val="0089407F"/>
    <w:rsid w:val="0089542E"/>
    <w:rsid w:val="00895630"/>
    <w:rsid w:val="008960E6"/>
    <w:rsid w:val="0089702E"/>
    <w:rsid w:val="0089768C"/>
    <w:rsid w:val="008A1799"/>
    <w:rsid w:val="008A1D36"/>
    <w:rsid w:val="008A1E00"/>
    <w:rsid w:val="008A1F5C"/>
    <w:rsid w:val="008A3847"/>
    <w:rsid w:val="008A42F1"/>
    <w:rsid w:val="008A431F"/>
    <w:rsid w:val="008A5BB5"/>
    <w:rsid w:val="008A7E8A"/>
    <w:rsid w:val="008B0C3D"/>
    <w:rsid w:val="008B0E18"/>
    <w:rsid w:val="008B1711"/>
    <w:rsid w:val="008B196A"/>
    <w:rsid w:val="008B2871"/>
    <w:rsid w:val="008B2888"/>
    <w:rsid w:val="008B3DFB"/>
    <w:rsid w:val="008B6C07"/>
    <w:rsid w:val="008B6E21"/>
    <w:rsid w:val="008B6E5E"/>
    <w:rsid w:val="008B7427"/>
    <w:rsid w:val="008C01E1"/>
    <w:rsid w:val="008C080E"/>
    <w:rsid w:val="008C0E98"/>
    <w:rsid w:val="008C1D27"/>
    <w:rsid w:val="008C2CB7"/>
    <w:rsid w:val="008C2EEC"/>
    <w:rsid w:val="008C33C8"/>
    <w:rsid w:val="008C43B2"/>
    <w:rsid w:val="008C472C"/>
    <w:rsid w:val="008C673D"/>
    <w:rsid w:val="008C6BA7"/>
    <w:rsid w:val="008C70A9"/>
    <w:rsid w:val="008C7128"/>
    <w:rsid w:val="008C75B5"/>
    <w:rsid w:val="008C78D1"/>
    <w:rsid w:val="008C79D5"/>
    <w:rsid w:val="008C7B7D"/>
    <w:rsid w:val="008C7C57"/>
    <w:rsid w:val="008D0B71"/>
    <w:rsid w:val="008D1EC1"/>
    <w:rsid w:val="008D27FA"/>
    <w:rsid w:val="008D2FD1"/>
    <w:rsid w:val="008D319B"/>
    <w:rsid w:val="008D4548"/>
    <w:rsid w:val="008D454F"/>
    <w:rsid w:val="008D463A"/>
    <w:rsid w:val="008D4931"/>
    <w:rsid w:val="008D55FD"/>
    <w:rsid w:val="008D5667"/>
    <w:rsid w:val="008D762A"/>
    <w:rsid w:val="008D7A98"/>
    <w:rsid w:val="008E0250"/>
    <w:rsid w:val="008E5085"/>
    <w:rsid w:val="008E5EAB"/>
    <w:rsid w:val="008E642F"/>
    <w:rsid w:val="008E7067"/>
    <w:rsid w:val="008E74C7"/>
    <w:rsid w:val="008E750B"/>
    <w:rsid w:val="008F05CF"/>
    <w:rsid w:val="008F06C5"/>
    <w:rsid w:val="008F1025"/>
    <w:rsid w:val="008F10E0"/>
    <w:rsid w:val="008F1C95"/>
    <w:rsid w:val="008F2848"/>
    <w:rsid w:val="008F2B66"/>
    <w:rsid w:val="008F434F"/>
    <w:rsid w:val="008F4505"/>
    <w:rsid w:val="008F4BC4"/>
    <w:rsid w:val="008F5F22"/>
    <w:rsid w:val="008F65BF"/>
    <w:rsid w:val="008F7DC9"/>
    <w:rsid w:val="00900B26"/>
    <w:rsid w:val="00900C84"/>
    <w:rsid w:val="00901EB4"/>
    <w:rsid w:val="0090380C"/>
    <w:rsid w:val="009047A9"/>
    <w:rsid w:val="009051D7"/>
    <w:rsid w:val="00906C69"/>
    <w:rsid w:val="00906F32"/>
    <w:rsid w:val="00907751"/>
    <w:rsid w:val="00910AB4"/>
    <w:rsid w:val="00911756"/>
    <w:rsid w:val="009119BD"/>
    <w:rsid w:val="0091208C"/>
    <w:rsid w:val="00912637"/>
    <w:rsid w:val="00912CEA"/>
    <w:rsid w:val="009140FF"/>
    <w:rsid w:val="0091489B"/>
    <w:rsid w:val="00914AC7"/>
    <w:rsid w:val="0091551D"/>
    <w:rsid w:val="009166BF"/>
    <w:rsid w:val="00917DB8"/>
    <w:rsid w:val="009203B1"/>
    <w:rsid w:val="0092065A"/>
    <w:rsid w:val="00921338"/>
    <w:rsid w:val="00922529"/>
    <w:rsid w:val="009255F1"/>
    <w:rsid w:val="009256A4"/>
    <w:rsid w:val="00930282"/>
    <w:rsid w:val="009304EA"/>
    <w:rsid w:val="009309EF"/>
    <w:rsid w:val="009313DD"/>
    <w:rsid w:val="009316E7"/>
    <w:rsid w:val="009326AF"/>
    <w:rsid w:val="00933252"/>
    <w:rsid w:val="00933B51"/>
    <w:rsid w:val="00933D4D"/>
    <w:rsid w:val="00934B50"/>
    <w:rsid w:val="00936536"/>
    <w:rsid w:val="00937749"/>
    <w:rsid w:val="009400BC"/>
    <w:rsid w:val="00940381"/>
    <w:rsid w:val="0094145D"/>
    <w:rsid w:val="00941D77"/>
    <w:rsid w:val="009425EE"/>
    <w:rsid w:val="009426B7"/>
    <w:rsid w:val="00942E97"/>
    <w:rsid w:val="00943665"/>
    <w:rsid w:val="00944591"/>
    <w:rsid w:val="00944935"/>
    <w:rsid w:val="00944A15"/>
    <w:rsid w:val="00945461"/>
    <w:rsid w:val="0094560B"/>
    <w:rsid w:val="00945625"/>
    <w:rsid w:val="00950EAC"/>
    <w:rsid w:val="009510F1"/>
    <w:rsid w:val="00951ADE"/>
    <w:rsid w:val="0095214A"/>
    <w:rsid w:val="00952ACD"/>
    <w:rsid w:val="00952F1C"/>
    <w:rsid w:val="00952F54"/>
    <w:rsid w:val="0095486C"/>
    <w:rsid w:val="0095490A"/>
    <w:rsid w:val="009554AD"/>
    <w:rsid w:val="00955F01"/>
    <w:rsid w:val="00956CDD"/>
    <w:rsid w:val="00957B4A"/>
    <w:rsid w:val="00960351"/>
    <w:rsid w:val="009609D1"/>
    <w:rsid w:val="00960E5E"/>
    <w:rsid w:val="0096131A"/>
    <w:rsid w:val="00964656"/>
    <w:rsid w:val="009648BB"/>
    <w:rsid w:val="00964F46"/>
    <w:rsid w:val="0096548E"/>
    <w:rsid w:val="00966CC7"/>
    <w:rsid w:val="00967516"/>
    <w:rsid w:val="00970727"/>
    <w:rsid w:val="00971165"/>
    <w:rsid w:val="0097454A"/>
    <w:rsid w:val="00974D6B"/>
    <w:rsid w:val="00974E1F"/>
    <w:rsid w:val="00974FC3"/>
    <w:rsid w:val="00975499"/>
    <w:rsid w:val="009755B3"/>
    <w:rsid w:val="009758CC"/>
    <w:rsid w:val="00976B61"/>
    <w:rsid w:val="009773AE"/>
    <w:rsid w:val="00977C92"/>
    <w:rsid w:val="009806D6"/>
    <w:rsid w:val="009819B4"/>
    <w:rsid w:val="00982576"/>
    <w:rsid w:val="009826B9"/>
    <w:rsid w:val="00982E30"/>
    <w:rsid w:val="00983479"/>
    <w:rsid w:val="00983619"/>
    <w:rsid w:val="00984D0A"/>
    <w:rsid w:val="00984F2A"/>
    <w:rsid w:val="00985963"/>
    <w:rsid w:val="0098624F"/>
    <w:rsid w:val="009869E5"/>
    <w:rsid w:val="00987237"/>
    <w:rsid w:val="00987334"/>
    <w:rsid w:val="009879F0"/>
    <w:rsid w:val="00990996"/>
    <w:rsid w:val="00993FCA"/>
    <w:rsid w:val="009943CF"/>
    <w:rsid w:val="00996D55"/>
    <w:rsid w:val="00997593"/>
    <w:rsid w:val="009A0074"/>
    <w:rsid w:val="009A07A3"/>
    <w:rsid w:val="009A0A6E"/>
    <w:rsid w:val="009A1700"/>
    <w:rsid w:val="009A1804"/>
    <w:rsid w:val="009A19B1"/>
    <w:rsid w:val="009A34CA"/>
    <w:rsid w:val="009A382C"/>
    <w:rsid w:val="009A4247"/>
    <w:rsid w:val="009A43CC"/>
    <w:rsid w:val="009A53D4"/>
    <w:rsid w:val="009A5CCE"/>
    <w:rsid w:val="009A6E06"/>
    <w:rsid w:val="009A7A19"/>
    <w:rsid w:val="009A7C49"/>
    <w:rsid w:val="009B09FF"/>
    <w:rsid w:val="009B0F88"/>
    <w:rsid w:val="009B15B2"/>
    <w:rsid w:val="009B3F5F"/>
    <w:rsid w:val="009B49B0"/>
    <w:rsid w:val="009B54B5"/>
    <w:rsid w:val="009B59FA"/>
    <w:rsid w:val="009B5BE8"/>
    <w:rsid w:val="009B5C61"/>
    <w:rsid w:val="009B5F77"/>
    <w:rsid w:val="009B6BCD"/>
    <w:rsid w:val="009B76B2"/>
    <w:rsid w:val="009C07A0"/>
    <w:rsid w:val="009C0BB4"/>
    <w:rsid w:val="009C0CF4"/>
    <w:rsid w:val="009C1706"/>
    <w:rsid w:val="009C2284"/>
    <w:rsid w:val="009C27E2"/>
    <w:rsid w:val="009C2E6A"/>
    <w:rsid w:val="009C3D5F"/>
    <w:rsid w:val="009C3DEC"/>
    <w:rsid w:val="009C41A8"/>
    <w:rsid w:val="009C4257"/>
    <w:rsid w:val="009C484C"/>
    <w:rsid w:val="009C5915"/>
    <w:rsid w:val="009C5ACE"/>
    <w:rsid w:val="009C5B5B"/>
    <w:rsid w:val="009C60BA"/>
    <w:rsid w:val="009C6258"/>
    <w:rsid w:val="009C6FDC"/>
    <w:rsid w:val="009C7071"/>
    <w:rsid w:val="009C7573"/>
    <w:rsid w:val="009C7FC9"/>
    <w:rsid w:val="009D0CAF"/>
    <w:rsid w:val="009D0F72"/>
    <w:rsid w:val="009D2224"/>
    <w:rsid w:val="009D2522"/>
    <w:rsid w:val="009D32DA"/>
    <w:rsid w:val="009D5814"/>
    <w:rsid w:val="009D686D"/>
    <w:rsid w:val="009D6B76"/>
    <w:rsid w:val="009D6C77"/>
    <w:rsid w:val="009D76FB"/>
    <w:rsid w:val="009E1544"/>
    <w:rsid w:val="009E1683"/>
    <w:rsid w:val="009E19A9"/>
    <w:rsid w:val="009E227D"/>
    <w:rsid w:val="009E2308"/>
    <w:rsid w:val="009E267B"/>
    <w:rsid w:val="009E2E9D"/>
    <w:rsid w:val="009E4619"/>
    <w:rsid w:val="009E50AF"/>
    <w:rsid w:val="009E57F2"/>
    <w:rsid w:val="009E6057"/>
    <w:rsid w:val="009E63B8"/>
    <w:rsid w:val="009F079F"/>
    <w:rsid w:val="009F07BC"/>
    <w:rsid w:val="009F232F"/>
    <w:rsid w:val="009F264B"/>
    <w:rsid w:val="009F396F"/>
    <w:rsid w:val="009F398B"/>
    <w:rsid w:val="009F3A45"/>
    <w:rsid w:val="009F46D3"/>
    <w:rsid w:val="009F4D0A"/>
    <w:rsid w:val="009F6690"/>
    <w:rsid w:val="009F714D"/>
    <w:rsid w:val="00A00C37"/>
    <w:rsid w:val="00A01063"/>
    <w:rsid w:val="00A01DAB"/>
    <w:rsid w:val="00A0393F"/>
    <w:rsid w:val="00A03E99"/>
    <w:rsid w:val="00A0405B"/>
    <w:rsid w:val="00A05165"/>
    <w:rsid w:val="00A05CCA"/>
    <w:rsid w:val="00A06C7B"/>
    <w:rsid w:val="00A07AC8"/>
    <w:rsid w:val="00A07BC9"/>
    <w:rsid w:val="00A101E2"/>
    <w:rsid w:val="00A10C50"/>
    <w:rsid w:val="00A11E24"/>
    <w:rsid w:val="00A11E5E"/>
    <w:rsid w:val="00A12D3D"/>
    <w:rsid w:val="00A12D68"/>
    <w:rsid w:val="00A137FB"/>
    <w:rsid w:val="00A141CA"/>
    <w:rsid w:val="00A14930"/>
    <w:rsid w:val="00A1544F"/>
    <w:rsid w:val="00A16165"/>
    <w:rsid w:val="00A162C4"/>
    <w:rsid w:val="00A16505"/>
    <w:rsid w:val="00A16AC6"/>
    <w:rsid w:val="00A1746F"/>
    <w:rsid w:val="00A1770E"/>
    <w:rsid w:val="00A20524"/>
    <w:rsid w:val="00A21116"/>
    <w:rsid w:val="00A22628"/>
    <w:rsid w:val="00A22953"/>
    <w:rsid w:val="00A2361D"/>
    <w:rsid w:val="00A248BE"/>
    <w:rsid w:val="00A24B7A"/>
    <w:rsid w:val="00A26602"/>
    <w:rsid w:val="00A276E5"/>
    <w:rsid w:val="00A27E29"/>
    <w:rsid w:val="00A27FC0"/>
    <w:rsid w:val="00A32092"/>
    <w:rsid w:val="00A323F0"/>
    <w:rsid w:val="00A325EB"/>
    <w:rsid w:val="00A33A48"/>
    <w:rsid w:val="00A34CD7"/>
    <w:rsid w:val="00A352BF"/>
    <w:rsid w:val="00A36666"/>
    <w:rsid w:val="00A36EF9"/>
    <w:rsid w:val="00A37A74"/>
    <w:rsid w:val="00A40E0F"/>
    <w:rsid w:val="00A421BD"/>
    <w:rsid w:val="00A423E1"/>
    <w:rsid w:val="00A42618"/>
    <w:rsid w:val="00A43298"/>
    <w:rsid w:val="00A43695"/>
    <w:rsid w:val="00A43698"/>
    <w:rsid w:val="00A4632D"/>
    <w:rsid w:val="00A468F0"/>
    <w:rsid w:val="00A51B0F"/>
    <w:rsid w:val="00A53DD6"/>
    <w:rsid w:val="00A55B8B"/>
    <w:rsid w:val="00A600C9"/>
    <w:rsid w:val="00A60797"/>
    <w:rsid w:val="00A60F5B"/>
    <w:rsid w:val="00A62AAC"/>
    <w:rsid w:val="00A650CA"/>
    <w:rsid w:val="00A653E5"/>
    <w:rsid w:val="00A65700"/>
    <w:rsid w:val="00A65DC0"/>
    <w:rsid w:val="00A663FF"/>
    <w:rsid w:val="00A66422"/>
    <w:rsid w:val="00A66E0E"/>
    <w:rsid w:val="00A671A7"/>
    <w:rsid w:val="00A67823"/>
    <w:rsid w:val="00A7072C"/>
    <w:rsid w:val="00A707F7"/>
    <w:rsid w:val="00A70CA3"/>
    <w:rsid w:val="00A70CF1"/>
    <w:rsid w:val="00A70F39"/>
    <w:rsid w:val="00A73BCE"/>
    <w:rsid w:val="00A74BA9"/>
    <w:rsid w:val="00A758DA"/>
    <w:rsid w:val="00A75D50"/>
    <w:rsid w:val="00A765C9"/>
    <w:rsid w:val="00A7679E"/>
    <w:rsid w:val="00A7693D"/>
    <w:rsid w:val="00A76D83"/>
    <w:rsid w:val="00A77C92"/>
    <w:rsid w:val="00A77E28"/>
    <w:rsid w:val="00A77EA8"/>
    <w:rsid w:val="00A77FC8"/>
    <w:rsid w:val="00A82C3F"/>
    <w:rsid w:val="00A832F1"/>
    <w:rsid w:val="00A833C4"/>
    <w:rsid w:val="00A848BB"/>
    <w:rsid w:val="00A85617"/>
    <w:rsid w:val="00A8752A"/>
    <w:rsid w:val="00A912BD"/>
    <w:rsid w:val="00A9217E"/>
    <w:rsid w:val="00A921FF"/>
    <w:rsid w:val="00A92D64"/>
    <w:rsid w:val="00A9324C"/>
    <w:rsid w:val="00A9343D"/>
    <w:rsid w:val="00A93BB4"/>
    <w:rsid w:val="00A93C30"/>
    <w:rsid w:val="00A94725"/>
    <w:rsid w:val="00A95F1B"/>
    <w:rsid w:val="00A963E8"/>
    <w:rsid w:val="00A96515"/>
    <w:rsid w:val="00A96B5C"/>
    <w:rsid w:val="00A97BD5"/>
    <w:rsid w:val="00AA0310"/>
    <w:rsid w:val="00AA0F6A"/>
    <w:rsid w:val="00AA1404"/>
    <w:rsid w:val="00AA1BF9"/>
    <w:rsid w:val="00AA1EBA"/>
    <w:rsid w:val="00AA203B"/>
    <w:rsid w:val="00AA20D2"/>
    <w:rsid w:val="00AA47D4"/>
    <w:rsid w:val="00AA4C9C"/>
    <w:rsid w:val="00AA4E7D"/>
    <w:rsid w:val="00AA51EE"/>
    <w:rsid w:val="00AA5F33"/>
    <w:rsid w:val="00AB05F1"/>
    <w:rsid w:val="00AB0E39"/>
    <w:rsid w:val="00AB11EF"/>
    <w:rsid w:val="00AB1243"/>
    <w:rsid w:val="00AB1457"/>
    <w:rsid w:val="00AB17A6"/>
    <w:rsid w:val="00AB2D15"/>
    <w:rsid w:val="00AB3A73"/>
    <w:rsid w:val="00AB3B7A"/>
    <w:rsid w:val="00AB506E"/>
    <w:rsid w:val="00AB57B1"/>
    <w:rsid w:val="00AB5968"/>
    <w:rsid w:val="00AB5BA4"/>
    <w:rsid w:val="00AB63C7"/>
    <w:rsid w:val="00AB6782"/>
    <w:rsid w:val="00AB6C44"/>
    <w:rsid w:val="00AB7074"/>
    <w:rsid w:val="00AC28E0"/>
    <w:rsid w:val="00AC3BB5"/>
    <w:rsid w:val="00AC52AF"/>
    <w:rsid w:val="00AC6A14"/>
    <w:rsid w:val="00AC7FB7"/>
    <w:rsid w:val="00AD00C8"/>
    <w:rsid w:val="00AD07BF"/>
    <w:rsid w:val="00AD18AE"/>
    <w:rsid w:val="00AD1C56"/>
    <w:rsid w:val="00AD3007"/>
    <w:rsid w:val="00AD36D6"/>
    <w:rsid w:val="00AD4F53"/>
    <w:rsid w:val="00AD6A88"/>
    <w:rsid w:val="00AD7155"/>
    <w:rsid w:val="00AD7308"/>
    <w:rsid w:val="00AD730D"/>
    <w:rsid w:val="00AE0FF0"/>
    <w:rsid w:val="00AE11ED"/>
    <w:rsid w:val="00AE1EA5"/>
    <w:rsid w:val="00AE2FCD"/>
    <w:rsid w:val="00AE4032"/>
    <w:rsid w:val="00AE4459"/>
    <w:rsid w:val="00AE5275"/>
    <w:rsid w:val="00AE543B"/>
    <w:rsid w:val="00AE5447"/>
    <w:rsid w:val="00AE5F2C"/>
    <w:rsid w:val="00AE60BF"/>
    <w:rsid w:val="00AE63D4"/>
    <w:rsid w:val="00AE67DC"/>
    <w:rsid w:val="00AE7011"/>
    <w:rsid w:val="00AE710D"/>
    <w:rsid w:val="00AE725B"/>
    <w:rsid w:val="00AF0E2B"/>
    <w:rsid w:val="00AF2B88"/>
    <w:rsid w:val="00AF2CA0"/>
    <w:rsid w:val="00AF3C86"/>
    <w:rsid w:val="00AF4FB3"/>
    <w:rsid w:val="00AF5819"/>
    <w:rsid w:val="00AF59C8"/>
    <w:rsid w:val="00AF7598"/>
    <w:rsid w:val="00AF7720"/>
    <w:rsid w:val="00AF7844"/>
    <w:rsid w:val="00B006A3"/>
    <w:rsid w:val="00B00B2F"/>
    <w:rsid w:val="00B01C35"/>
    <w:rsid w:val="00B03DD6"/>
    <w:rsid w:val="00B03F04"/>
    <w:rsid w:val="00B040E7"/>
    <w:rsid w:val="00B04B57"/>
    <w:rsid w:val="00B04BE6"/>
    <w:rsid w:val="00B04DFE"/>
    <w:rsid w:val="00B1051B"/>
    <w:rsid w:val="00B10CDF"/>
    <w:rsid w:val="00B12071"/>
    <w:rsid w:val="00B13AE6"/>
    <w:rsid w:val="00B143D2"/>
    <w:rsid w:val="00B15BA5"/>
    <w:rsid w:val="00B17367"/>
    <w:rsid w:val="00B17393"/>
    <w:rsid w:val="00B1740A"/>
    <w:rsid w:val="00B179A5"/>
    <w:rsid w:val="00B22A79"/>
    <w:rsid w:val="00B23AE4"/>
    <w:rsid w:val="00B23D23"/>
    <w:rsid w:val="00B23FE3"/>
    <w:rsid w:val="00B24317"/>
    <w:rsid w:val="00B2518F"/>
    <w:rsid w:val="00B2582C"/>
    <w:rsid w:val="00B2660A"/>
    <w:rsid w:val="00B272DD"/>
    <w:rsid w:val="00B3140D"/>
    <w:rsid w:val="00B31B81"/>
    <w:rsid w:val="00B32253"/>
    <w:rsid w:val="00B33BF9"/>
    <w:rsid w:val="00B3410B"/>
    <w:rsid w:val="00B3497B"/>
    <w:rsid w:val="00B3696F"/>
    <w:rsid w:val="00B37637"/>
    <w:rsid w:val="00B412C8"/>
    <w:rsid w:val="00B4228A"/>
    <w:rsid w:val="00B43527"/>
    <w:rsid w:val="00B43BAF"/>
    <w:rsid w:val="00B44710"/>
    <w:rsid w:val="00B44F59"/>
    <w:rsid w:val="00B44FC9"/>
    <w:rsid w:val="00B46256"/>
    <w:rsid w:val="00B479BF"/>
    <w:rsid w:val="00B50A7D"/>
    <w:rsid w:val="00B53F70"/>
    <w:rsid w:val="00B542AE"/>
    <w:rsid w:val="00B54B14"/>
    <w:rsid w:val="00B5599D"/>
    <w:rsid w:val="00B56DF8"/>
    <w:rsid w:val="00B57519"/>
    <w:rsid w:val="00B61861"/>
    <w:rsid w:val="00B61B9E"/>
    <w:rsid w:val="00B61EE8"/>
    <w:rsid w:val="00B63427"/>
    <w:rsid w:val="00B650B2"/>
    <w:rsid w:val="00B65B08"/>
    <w:rsid w:val="00B65D0F"/>
    <w:rsid w:val="00B65F0D"/>
    <w:rsid w:val="00B663AE"/>
    <w:rsid w:val="00B66597"/>
    <w:rsid w:val="00B66E22"/>
    <w:rsid w:val="00B6735C"/>
    <w:rsid w:val="00B705EB"/>
    <w:rsid w:val="00B70DE8"/>
    <w:rsid w:val="00B70EA5"/>
    <w:rsid w:val="00B7193C"/>
    <w:rsid w:val="00B719CD"/>
    <w:rsid w:val="00B73723"/>
    <w:rsid w:val="00B7382F"/>
    <w:rsid w:val="00B74066"/>
    <w:rsid w:val="00B751A0"/>
    <w:rsid w:val="00B756F3"/>
    <w:rsid w:val="00B76A30"/>
    <w:rsid w:val="00B80960"/>
    <w:rsid w:val="00B80B01"/>
    <w:rsid w:val="00B833EE"/>
    <w:rsid w:val="00B8564C"/>
    <w:rsid w:val="00B86300"/>
    <w:rsid w:val="00B8639E"/>
    <w:rsid w:val="00B908F9"/>
    <w:rsid w:val="00B9267B"/>
    <w:rsid w:val="00B92884"/>
    <w:rsid w:val="00B92A71"/>
    <w:rsid w:val="00B93202"/>
    <w:rsid w:val="00B9340E"/>
    <w:rsid w:val="00B93443"/>
    <w:rsid w:val="00B954E5"/>
    <w:rsid w:val="00B958C3"/>
    <w:rsid w:val="00B9669E"/>
    <w:rsid w:val="00B96773"/>
    <w:rsid w:val="00B97890"/>
    <w:rsid w:val="00B97B1A"/>
    <w:rsid w:val="00BA12B4"/>
    <w:rsid w:val="00BA1856"/>
    <w:rsid w:val="00BA22B1"/>
    <w:rsid w:val="00BA22C6"/>
    <w:rsid w:val="00BA3BC9"/>
    <w:rsid w:val="00BA54E7"/>
    <w:rsid w:val="00BA5848"/>
    <w:rsid w:val="00BA5BF7"/>
    <w:rsid w:val="00BA615A"/>
    <w:rsid w:val="00BA66EA"/>
    <w:rsid w:val="00BA7204"/>
    <w:rsid w:val="00BA766C"/>
    <w:rsid w:val="00BB12F4"/>
    <w:rsid w:val="00BB1362"/>
    <w:rsid w:val="00BB2D4F"/>
    <w:rsid w:val="00BB3219"/>
    <w:rsid w:val="00BB4AA9"/>
    <w:rsid w:val="00BB76E3"/>
    <w:rsid w:val="00BB7DE3"/>
    <w:rsid w:val="00BC06C5"/>
    <w:rsid w:val="00BC0EF9"/>
    <w:rsid w:val="00BC49D0"/>
    <w:rsid w:val="00BC4B16"/>
    <w:rsid w:val="00BC5494"/>
    <w:rsid w:val="00BC7B36"/>
    <w:rsid w:val="00BD0D12"/>
    <w:rsid w:val="00BD10E7"/>
    <w:rsid w:val="00BD1C32"/>
    <w:rsid w:val="00BD2EC0"/>
    <w:rsid w:val="00BD4009"/>
    <w:rsid w:val="00BD48C0"/>
    <w:rsid w:val="00BD49E2"/>
    <w:rsid w:val="00BD4A34"/>
    <w:rsid w:val="00BD4AFB"/>
    <w:rsid w:val="00BD535E"/>
    <w:rsid w:val="00BD6F5C"/>
    <w:rsid w:val="00BD762E"/>
    <w:rsid w:val="00BD7FB1"/>
    <w:rsid w:val="00BE0AE4"/>
    <w:rsid w:val="00BE0C8E"/>
    <w:rsid w:val="00BE23B3"/>
    <w:rsid w:val="00BE3714"/>
    <w:rsid w:val="00BE3AE7"/>
    <w:rsid w:val="00BE44FB"/>
    <w:rsid w:val="00BE450B"/>
    <w:rsid w:val="00BE4FCE"/>
    <w:rsid w:val="00BE5956"/>
    <w:rsid w:val="00BE657B"/>
    <w:rsid w:val="00BE69AB"/>
    <w:rsid w:val="00BE7308"/>
    <w:rsid w:val="00BF1C20"/>
    <w:rsid w:val="00BF2AC5"/>
    <w:rsid w:val="00BF3CB5"/>
    <w:rsid w:val="00BF42BE"/>
    <w:rsid w:val="00BF4C53"/>
    <w:rsid w:val="00BF5FD0"/>
    <w:rsid w:val="00BF6FAF"/>
    <w:rsid w:val="00BF76B9"/>
    <w:rsid w:val="00C01C58"/>
    <w:rsid w:val="00C01E78"/>
    <w:rsid w:val="00C02A4E"/>
    <w:rsid w:val="00C03157"/>
    <w:rsid w:val="00C03B88"/>
    <w:rsid w:val="00C040A2"/>
    <w:rsid w:val="00C04588"/>
    <w:rsid w:val="00C06F21"/>
    <w:rsid w:val="00C075C2"/>
    <w:rsid w:val="00C1015B"/>
    <w:rsid w:val="00C10C75"/>
    <w:rsid w:val="00C10F21"/>
    <w:rsid w:val="00C11F18"/>
    <w:rsid w:val="00C13A8A"/>
    <w:rsid w:val="00C1408B"/>
    <w:rsid w:val="00C14DDF"/>
    <w:rsid w:val="00C15119"/>
    <w:rsid w:val="00C15E32"/>
    <w:rsid w:val="00C16755"/>
    <w:rsid w:val="00C16A72"/>
    <w:rsid w:val="00C17805"/>
    <w:rsid w:val="00C178B3"/>
    <w:rsid w:val="00C21537"/>
    <w:rsid w:val="00C21F52"/>
    <w:rsid w:val="00C22965"/>
    <w:rsid w:val="00C229F8"/>
    <w:rsid w:val="00C23DBD"/>
    <w:rsid w:val="00C246FF"/>
    <w:rsid w:val="00C257CB"/>
    <w:rsid w:val="00C27905"/>
    <w:rsid w:val="00C3081D"/>
    <w:rsid w:val="00C31610"/>
    <w:rsid w:val="00C3260D"/>
    <w:rsid w:val="00C334B5"/>
    <w:rsid w:val="00C33950"/>
    <w:rsid w:val="00C33AB5"/>
    <w:rsid w:val="00C3431A"/>
    <w:rsid w:val="00C346B1"/>
    <w:rsid w:val="00C3596F"/>
    <w:rsid w:val="00C35AB5"/>
    <w:rsid w:val="00C35ACD"/>
    <w:rsid w:val="00C36013"/>
    <w:rsid w:val="00C36283"/>
    <w:rsid w:val="00C36349"/>
    <w:rsid w:val="00C3708C"/>
    <w:rsid w:val="00C37322"/>
    <w:rsid w:val="00C376DA"/>
    <w:rsid w:val="00C403E9"/>
    <w:rsid w:val="00C410C2"/>
    <w:rsid w:val="00C41391"/>
    <w:rsid w:val="00C424F2"/>
    <w:rsid w:val="00C42D0D"/>
    <w:rsid w:val="00C434F1"/>
    <w:rsid w:val="00C460D4"/>
    <w:rsid w:val="00C46CC4"/>
    <w:rsid w:val="00C47689"/>
    <w:rsid w:val="00C47F61"/>
    <w:rsid w:val="00C51C0F"/>
    <w:rsid w:val="00C52E74"/>
    <w:rsid w:val="00C54199"/>
    <w:rsid w:val="00C54F95"/>
    <w:rsid w:val="00C57A11"/>
    <w:rsid w:val="00C57D36"/>
    <w:rsid w:val="00C60CE0"/>
    <w:rsid w:val="00C6108C"/>
    <w:rsid w:val="00C65296"/>
    <w:rsid w:val="00C65B44"/>
    <w:rsid w:val="00C7049A"/>
    <w:rsid w:val="00C71501"/>
    <w:rsid w:val="00C72369"/>
    <w:rsid w:val="00C73DCC"/>
    <w:rsid w:val="00C74D93"/>
    <w:rsid w:val="00C74DCF"/>
    <w:rsid w:val="00C75475"/>
    <w:rsid w:val="00C76D4E"/>
    <w:rsid w:val="00C7759C"/>
    <w:rsid w:val="00C77991"/>
    <w:rsid w:val="00C801AF"/>
    <w:rsid w:val="00C80329"/>
    <w:rsid w:val="00C831D1"/>
    <w:rsid w:val="00C831FC"/>
    <w:rsid w:val="00C844C6"/>
    <w:rsid w:val="00C87784"/>
    <w:rsid w:val="00C878DC"/>
    <w:rsid w:val="00C90269"/>
    <w:rsid w:val="00C90B4C"/>
    <w:rsid w:val="00C911EF"/>
    <w:rsid w:val="00C91D62"/>
    <w:rsid w:val="00C94ADF"/>
    <w:rsid w:val="00C94DFB"/>
    <w:rsid w:val="00C9512D"/>
    <w:rsid w:val="00C95F16"/>
    <w:rsid w:val="00C96634"/>
    <w:rsid w:val="00CA0A2A"/>
    <w:rsid w:val="00CA158F"/>
    <w:rsid w:val="00CA18C3"/>
    <w:rsid w:val="00CA2AD5"/>
    <w:rsid w:val="00CA30F7"/>
    <w:rsid w:val="00CA3E19"/>
    <w:rsid w:val="00CA4678"/>
    <w:rsid w:val="00CA499E"/>
    <w:rsid w:val="00CA5604"/>
    <w:rsid w:val="00CB049E"/>
    <w:rsid w:val="00CB13C2"/>
    <w:rsid w:val="00CB2128"/>
    <w:rsid w:val="00CB2399"/>
    <w:rsid w:val="00CB3652"/>
    <w:rsid w:val="00CB40A1"/>
    <w:rsid w:val="00CB700A"/>
    <w:rsid w:val="00CB717E"/>
    <w:rsid w:val="00CB71A5"/>
    <w:rsid w:val="00CB7C58"/>
    <w:rsid w:val="00CC0AE7"/>
    <w:rsid w:val="00CC1DA0"/>
    <w:rsid w:val="00CC1DC0"/>
    <w:rsid w:val="00CC1EED"/>
    <w:rsid w:val="00CC3559"/>
    <w:rsid w:val="00CC3A4F"/>
    <w:rsid w:val="00CC4923"/>
    <w:rsid w:val="00CC553B"/>
    <w:rsid w:val="00CC5896"/>
    <w:rsid w:val="00CC670C"/>
    <w:rsid w:val="00CC7013"/>
    <w:rsid w:val="00CC7A0B"/>
    <w:rsid w:val="00CC7C60"/>
    <w:rsid w:val="00CC7FEB"/>
    <w:rsid w:val="00CD0926"/>
    <w:rsid w:val="00CD16BE"/>
    <w:rsid w:val="00CD1DAC"/>
    <w:rsid w:val="00CD215D"/>
    <w:rsid w:val="00CD247C"/>
    <w:rsid w:val="00CD251E"/>
    <w:rsid w:val="00CD254C"/>
    <w:rsid w:val="00CD3148"/>
    <w:rsid w:val="00CD3E7D"/>
    <w:rsid w:val="00CD5149"/>
    <w:rsid w:val="00CD5F88"/>
    <w:rsid w:val="00CD6277"/>
    <w:rsid w:val="00CD6A66"/>
    <w:rsid w:val="00CD6A7D"/>
    <w:rsid w:val="00CE050B"/>
    <w:rsid w:val="00CE25DD"/>
    <w:rsid w:val="00CE30F6"/>
    <w:rsid w:val="00CE38BF"/>
    <w:rsid w:val="00CE3D4A"/>
    <w:rsid w:val="00CE40CE"/>
    <w:rsid w:val="00CE47DC"/>
    <w:rsid w:val="00CE5E8A"/>
    <w:rsid w:val="00CE63B4"/>
    <w:rsid w:val="00CF19A8"/>
    <w:rsid w:val="00CF1DD0"/>
    <w:rsid w:val="00CF34B4"/>
    <w:rsid w:val="00CF4B69"/>
    <w:rsid w:val="00CF621E"/>
    <w:rsid w:val="00CF7678"/>
    <w:rsid w:val="00CF7FFE"/>
    <w:rsid w:val="00D005FC"/>
    <w:rsid w:val="00D01D6F"/>
    <w:rsid w:val="00D0299C"/>
    <w:rsid w:val="00D03479"/>
    <w:rsid w:val="00D036F0"/>
    <w:rsid w:val="00D03BB3"/>
    <w:rsid w:val="00D03D8C"/>
    <w:rsid w:val="00D0597B"/>
    <w:rsid w:val="00D06639"/>
    <w:rsid w:val="00D06E20"/>
    <w:rsid w:val="00D117B1"/>
    <w:rsid w:val="00D11E06"/>
    <w:rsid w:val="00D13052"/>
    <w:rsid w:val="00D134AF"/>
    <w:rsid w:val="00D136B2"/>
    <w:rsid w:val="00D13792"/>
    <w:rsid w:val="00D139EE"/>
    <w:rsid w:val="00D14E86"/>
    <w:rsid w:val="00D151F9"/>
    <w:rsid w:val="00D157B5"/>
    <w:rsid w:val="00D16048"/>
    <w:rsid w:val="00D16666"/>
    <w:rsid w:val="00D20376"/>
    <w:rsid w:val="00D20FC6"/>
    <w:rsid w:val="00D212AF"/>
    <w:rsid w:val="00D214C7"/>
    <w:rsid w:val="00D21D67"/>
    <w:rsid w:val="00D22D9F"/>
    <w:rsid w:val="00D254ED"/>
    <w:rsid w:val="00D25618"/>
    <w:rsid w:val="00D25807"/>
    <w:rsid w:val="00D25C27"/>
    <w:rsid w:val="00D26D51"/>
    <w:rsid w:val="00D301CA"/>
    <w:rsid w:val="00D30F4A"/>
    <w:rsid w:val="00D310ED"/>
    <w:rsid w:val="00D320DE"/>
    <w:rsid w:val="00D329A2"/>
    <w:rsid w:val="00D33169"/>
    <w:rsid w:val="00D359C5"/>
    <w:rsid w:val="00D3676A"/>
    <w:rsid w:val="00D379FB"/>
    <w:rsid w:val="00D37CB4"/>
    <w:rsid w:val="00D421BD"/>
    <w:rsid w:val="00D42FD3"/>
    <w:rsid w:val="00D4487B"/>
    <w:rsid w:val="00D448F2"/>
    <w:rsid w:val="00D44B66"/>
    <w:rsid w:val="00D44EEB"/>
    <w:rsid w:val="00D450B6"/>
    <w:rsid w:val="00D45A48"/>
    <w:rsid w:val="00D465AC"/>
    <w:rsid w:val="00D4722C"/>
    <w:rsid w:val="00D500CE"/>
    <w:rsid w:val="00D51686"/>
    <w:rsid w:val="00D52947"/>
    <w:rsid w:val="00D56C24"/>
    <w:rsid w:val="00D57088"/>
    <w:rsid w:val="00D570E1"/>
    <w:rsid w:val="00D575BC"/>
    <w:rsid w:val="00D57DE7"/>
    <w:rsid w:val="00D600D7"/>
    <w:rsid w:val="00D60167"/>
    <w:rsid w:val="00D603FA"/>
    <w:rsid w:val="00D605DC"/>
    <w:rsid w:val="00D607F7"/>
    <w:rsid w:val="00D60A63"/>
    <w:rsid w:val="00D60EBF"/>
    <w:rsid w:val="00D631DF"/>
    <w:rsid w:val="00D6326A"/>
    <w:rsid w:val="00D63C01"/>
    <w:rsid w:val="00D643C2"/>
    <w:rsid w:val="00D64680"/>
    <w:rsid w:val="00D64BD0"/>
    <w:rsid w:val="00D659EF"/>
    <w:rsid w:val="00D66150"/>
    <w:rsid w:val="00D70555"/>
    <w:rsid w:val="00D712B5"/>
    <w:rsid w:val="00D719A3"/>
    <w:rsid w:val="00D71EDD"/>
    <w:rsid w:val="00D7202D"/>
    <w:rsid w:val="00D73EE0"/>
    <w:rsid w:val="00D73FAC"/>
    <w:rsid w:val="00D764A6"/>
    <w:rsid w:val="00D778AC"/>
    <w:rsid w:val="00D77C8D"/>
    <w:rsid w:val="00D8160D"/>
    <w:rsid w:val="00D818CB"/>
    <w:rsid w:val="00D8294C"/>
    <w:rsid w:val="00D831D2"/>
    <w:rsid w:val="00D83EA7"/>
    <w:rsid w:val="00D84076"/>
    <w:rsid w:val="00D8447F"/>
    <w:rsid w:val="00D84F50"/>
    <w:rsid w:val="00D86346"/>
    <w:rsid w:val="00D90529"/>
    <w:rsid w:val="00D91B1D"/>
    <w:rsid w:val="00D91D18"/>
    <w:rsid w:val="00D92BE3"/>
    <w:rsid w:val="00D940D9"/>
    <w:rsid w:val="00D95ABD"/>
    <w:rsid w:val="00D963D8"/>
    <w:rsid w:val="00D96C41"/>
    <w:rsid w:val="00D97242"/>
    <w:rsid w:val="00D97D43"/>
    <w:rsid w:val="00DA136F"/>
    <w:rsid w:val="00DA185C"/>
    <w:rsid w:val="00DA1AAF"/>
    <w:rsid w:val="00DA268F"/>
    <w:rsid w:val="00DA26BC"/>
    <w:rsid w:val="00DA38DC"/>
    <w:rsid w:val="00DA4702"/>
    <w:rsid w:val="00DA4F4E"/>
    <w:rsid w:val="00DA56B8"/>
    <w:rsid w:val="00DA5CC4"/>
    <w:rsid w:val="00DA6174"/>
    <w:rsid w:val="00DA66EB"/>
    <w:rsid w:val="00DA7BFB"/>
    <w:rsid w:val="00DB071C"/>
    <w:rsid w:val="00DB0B87"/>
    <w:rsid w:val="00DB0CC9"/>
    <w:rsid w:val="00DB37D0"/>
    <w:rsid w:val="00DB4A65"/>
    <w:rsid w:val="00DB4B9F"/>
    <w:rsid w:val="00DB4BAD"/>
    <w:rsid w:val="00DB6225"/>
    <w:rsid w:val="00DB6945"/>
    <w:rsid w:val="00DB75B8"/>
    <w:rsid w:val="00DB7994"/>
    <w:rsid w:val="00DC143B"/>
    <w:rsid w:val="00DC1D86"/>
    <w:rsid w:val="00DC1E83"/>
    <w:rsid w:val="00DC1F45"/>
    <w:rsid w:val="00DC212F"/>
    <w:rsid w:val="00DC2C7E"/>
    <w:rsid w:val="00DC3571"/>
    <w:rsid w:val="00DC376B"/>
    <w:rsid w:val="00DC428B"/>
    <w:rsid w:val="00DC45A9"/>
    <w:rsid w:val="00DC56B5"/>
    <w:rsid w:val="00DC6C09"/>
    <w:rsid w:val="00DC6FD2"/>
    <w:rsid w:val="00DC734C"/>
    <w:rsid w:val="00DD00D0"/>
    <w:rsid w:val="00DD0130"/>
    <w:rsid w:val="00DD0537"/>
    <w:rsid w:val="00DD062C"/>
    <w:rsid w:val="00DD0F4E"/>
    <w:rsid w:val="00DD11C1"/>
    <w:rsid w:val="00DD1C30"/>
    <w:rsid w:val="00DD1EDE"/>
    <w:rsid w:val="00DD33E2"/>
    <w:rsid w:val="00DD42DE"/>
    <w:rsid w:val="00DD630F"/>
    <w:rsid w:val="00DD73E4"/>
    <w:rsid w:val="00DE01CF"/>
    <w:rsid w:val="00DE0238"/>
    <w:rsid w:val="00DE09B8"/>
    <w:rsid w:val="00DE0BAE"/>
    <w:rsid w:val="00DE1ABD"/>
    <w:rsid w:val="00DE1D73"/>
    <w:rsid w:val="00DE2A9E"/>
    <w:rsid w:val="00DE4AE5"/>
    <w:rsid w:val="00DE4D0D"/>
    <w:rsid w:val="00DE6CD1"/>
    <w:rsid w:val="00DE73C7"/>
    <w:rsid w:val="00DE7B39"/>
    <w:rsid w:val="00DE7CBB"/>
    <w:rsid w:val="00DF061C"/>
    <w:rsid w:val="00DF1B3A"/>
    <w:rsid w:val="00DF1C3A"/>
    <w:rsid w:val="00DF1DD1"/>
    <w:rsid w:val="00DF2F47"/>
    <w:rsid w:val="00DF359B"/>
    <w:rsid w:val="00DF481C"/>
    <w:rsid w:val="00DF4964"/>
    <w:rsid w:val="00DF4FB0"/>
    <w:rsid w:val="00DF5854"/>
    <w:rsid w:val="00DF70A9"/>
    <w:rsid w:val="00DF7411"/>
    <w:rsid w:val="00DF76B6"/>
    <w:rsid w:val="00DF7DD3"/>
    <w:rsid w:val="00E01073"/>
    <w:rsid w:val="00E02D65"/>
    <w:rsid w:val="00E04068"/>
    <w:rsid w:val="00E04258"/>
    <w:rsid w:val="00E04371"/>
    <w:rsid w:val="00E04739"/>
    <w:rsid w:val="00E05ACE"/>
    <w:rsid w:val="00E06325"/>
    <w:rsid w:val="00E06380"/>
    <w:rsid w:val="00E109EC"/>
    <w:rsid w:val="00E13009"/>
    <w:rsid w:val="00E13137"/>
    <w:rsid w:val="00E14091"/>
    <w:rsid w:val="00E145B3"/>
    <w:rsid w:val="00E14880"/>
    <w:rsid w:val="00E15194"/>
    <w:rsid w:val="00E16D0E"/>
    <w:rsid w:val="00E174B6"/>
    <w:rsid w:val="00E179EF"/>
    <w:rsid w:val="00E17BC7"/>
    <w:rsid w:val="00E2046D"/>
    <w:rsid w:val="00E20F63"/>
    <w:rsid w:val="00E210AF"/>
    <w:rsid w:val="00E21502"/>
    <w:rsid w:val="00E23D6D"/>
    <w:rsid w:val="00E25EA2"/>
    <w:rsid w:val="00E260C1"/>
    <w:rsid w:val="00E27384"/>
    <w:rsid w:val="00E27838"/>
    <w:rsid w:val="00E27C5C"/>
    <w:rsid w:val="00E31F51"/>
    <w:rsid w:val="00E32552"/>
    <w:rsid w:val="00E33575"/>
    <w:rsid w:val="00E347F6"/>
    <w:rsid w:val="00E34AE2"/>
    <w:rsid w:val="00E34ED0"/>
    <w:rsid w:val="00E35CF9"/>
    <w:rsid w:val="00E36585"/>
    <w:rsid w:val="00E373B4"/>
    <w:rsid w:val="00E37739"/>
    <w:rsid w:val="00E37E85"/>
    <w:rsid w:val="00E41E14"/>
    <w:rsid w:val="00E41E16"/>
    <w:rsid w:val="00E42865"/>
    <w:rsid w:val="00E42904"/>
    <w:rsid w:val="00E44370"/>
    <w:rsid w:val="00E447FF"/>
    <w:rsid w:val="00E452D7"/>
    <w:rsid w:val="00E45956"/>
    <w:rsid w:val="00E45AF0"/>
    <w:rsid w:val="00E45FB7"/>
    <w:rsid w:val="00E47454"/>
    <w:rsid w:val="00E50A09"/>
    <w:rsid w:val="00E525FF"/>
    <w:rsid w:val="00E52C99"/>
    <w:rsid w:val="00E52EF5"/>
    <w:rsid w:val="00E54209"/>
    <w:rsid w:val="00E54ED5"/>
    <w:rsid w:val="00E5502D"/>
    <w:rsid w:val="00E568B6"/>
    <w:rsid w:val="00E56ACD"/>
    <w:rsid w:val="00E5720E"/>
    <w:rsid w:val="00E579D6"/>
    <w:rsid w:val="00E57A84"/>
    <w:rsid w:val="00E57D57"/>
    <w:rsid w:val="00E57FF9"/>
    <w:rsid w:val="00E63120"/>
    <w:rsid w:val="00E639F4"/>
    <w:rsid w:val="00E64613"/>
    <w:rsid w:val="00E64CB9"/>
    <w:rsid w:val="00E65926"/>
    <w:rsid w:val="00E65AC9"/>
    <w:rsid w:val="00E66440"/>
    <w:rsid w:val="00E664E3"/>
    <w:rsid w:val="00E66977"/>
    <w:rsid w:val="00E672B4"/>
    <w:rsid w:val="00E67372"/>
    <w:rsid w:val="00E70190"/>
    <w:rsid w:val="00E72C6E"/>
    <w:rsid w:val="00E73C72"/>
    <w:rsid w:val="00E747AB"/>
    <w:rsid w:val="00E74EB5"/>
    <w:rsid w:val="00E750B6"/>
    <w:rsid w:val="00E75456"/>
    <w:rsid w:val="00E76500"/>
    <w:rsid w:val="00E76650"/>
    <w:rsid w:val="00E809E1"/>
    <w:rsid w:val="00E8309D"/>
    <w:rsid w:val="00E8389A"/>
    <w:rsid w:val="00E83E2D"/>
    <w:rsid w:val="00E85D48"/>
    <w:rsid w:val="00E87CF4"/>
    <w:rsid w:val="00E9052B"/>
    <w:rsid w:val="00E916EB"/>
    <w:rsid w:val="00E925A0"/>
    <w:rsid w:val="00E93812"/>
    <w:rsid w:val="00E93A0F"/>
    <w:rsid w:val="00E947B2"/>
    <w:rsid w:val="00E967CB"/>
    <w:rsid w:val="00E9739B"/>
    <w:rsid w:val="00E97F75"/>
    <w:rsid w:val="00EA068F"/>
    <w:rsid w:val="00EA2264"/>
    <w:rsid w:val="00EA2570"/>
    <w:rsid w:val="00EA2B06"/>
    <w:rsid w:val="00EA36E2"/>
    <w:rsid w:val="00EA40DC"/>
    <w:rsid w:val="00EA461F"/>
    <w:rsid w:val="00EA53E2"/>
    <w:rsid w:val="00EA71F2"/>
    <w:rsid w:val="00EA75F5"/>
    <w:rsid w:val="00EA7949"/>
    <w:rsid w:val="00EB0180"/>
    <w:rsid w:val="00EB0320"/>
    <w:rsid w:val="00EB3325"/>
    <w:rsid w:val="00EB367D"/>
    <w:rsid w:val="00EB444F"/>
    <w:rsid w:val="00EB5EB7"/>
    <w:rsid w:val="00EB6716"/>
    <w:rsid w:val="00EC0300"/>
    <w:rsid w:val="00EC0CC0"/>
    <w:rsid w:val="00EC0D31"/>
    <w:rsid w:val="00EC13F9"/>
    <w:rsid w:val="00EC30EF"/>
    <w:rsid w:val="00EC4BF3"/>
    <w:rsid w:val="00EC5188"/>
    <w:rsid w:val="00EC6C0E"/>
    <w:rsid w:val="00EC7E76"/>
    <w:rsid w:val="00EC7FB3"/>
    <w:rsid w:val="00ED0A0B"/>
    <w:rsid w:val="00ED28BA"/>
    <w:rsid w:val="00ED299C"/>
    <w:rsid w:val="00ED2DBD"/>
    <w:rsid w:val="00ED364B"/>
    <w:rsid w:val="00ED3B49"/>
    <w:rsid w:val="00ED44A4"/>
    <w:rsid w:val="00ED588E"/>
    <w:rsid w:val="00ED60C7"/>
    <w:rsid w:val="00ED7832"/>
    <w:rsid w:val="00EE03F8"/>
    <w:rsid w:val="00EE22D4"/>
    <w:rsid w:val="00EE3535"/>
    <w:rsid w:val="00EE3DEC"/>
    <w:rsid w:val="00EE3EC2"/>
    <w:rsid w:val="00EE3F10"/>
    <w:rsid w:val="00EE528E"/>
    <w:rsid w:val="00EE7B22"/>
    <w:rsid w:val="00EE7CFB"/>
    <w:rsid w:val="00EF0B93"/>
    <w:rsid w:val="00EF0E5C"/>
    <w:rsid w:val="00EF1B72"/>
    <w:rsid w:val="00EF4370"/>
    <w:rsid w:val="00EF4C5A"/>
    <w:rsid w:val="00EF57B7"/>
    <w:rsid w:val="00F003DA"/>
    <w:rsid w:val="00F00DB6"/>
    <w:rsid w:val="00F02583"/>
    <w:rsid w:val="00F02948"/>
    <w:rsid w:val="00F03285"/>
    <w:rsid w:val="00F03692"/>
    <w:rsid w:val="00F03B40"/>
    <w:rsid w:val="00F040B9"/>
    <w:rsid w:val="00F066AC"/>
    <w:rsid w:val="00F06E87"/>
    <w:rsid w:val="00F102FD"/>
    <w:rsid w:val="00F129FA"/>
    <w:rsid w:val="00F13C47"/>
    <w:rsid w:val="00F13F85"/>
    <w:rsid w:val="00F14361"/>
    <w:rsid w:val="00F148BA"/>
    <w:rsid w:val="00F161E2"/>
    <w:rsid w:val="00F16A4B"/>
    <w:rsid w:val="00F16A6B"/>
    <w:rsid w:val="00F179FB"/>
    <w:rsid w:val="00F20A37"/>
    <w:rsid w:val="00F20C8F"/>
    <w:rsid w:val="00F20CBB"/>
    <w:rsid w:val="00F20DAC"/>
    <w:rsid w:val="00F2121A"/>
    <w:rsid w:val="00F2200E"/>
    <w:rsid w:val="00F2541D"/>
    <w:rsid w:val="00F2669F"/>
    <w:rsid w:val="00F27206"/>
    <w:rsid w:val="00F3086D"/>
    <w:rsid w:val="00F3180F"/>
    <w:rsid w:val="00F322E6"/>
    <w:rsid w:val="00F34C04"/>
    <w:rsid w:val="00F35F6B"/>
    <w:rsid w:val="00F36579"/>
    <w:rsid w:val="00F36ECC"/>
    <w:rsid w:val="00F3730E"/>
    <w:rsid w:val="00F37A37"/>
    <w:rsid w:val="00F37E30"/>
    <w:rsid w:val="00F4266C"/>
    <w:rsid w:val="00F42A8B"/>
    <w:rsid w:val="00F433D9"/>
    <w:rsid w:val="00F4517D"/>
    <w:rsid w:val="00F459C5"/>
    <w:rsid w:val="00F50B1A"/>
    <w:rsid w:val="00F512CA"/>
    <w:rsid w:val="00F5194B"/>
    <w:rsid w:val="00F5389D"/>
    <w:rsid w:val="00F54AD9"/>
    <w:rsid w:val="00F565B7"/>
    <w:rsid w:val="00F56AA8"/>
    <w:rsid w:val="00F57496"/>
    <w:rsid w:val="00F57B07"/>
    <w:rsid w:val="00F57FF7"/>
    <w:rsid w:val="00F6363C"/>
    <w:rsid w:val="00F6394F"/>
    <w:rsid w:val="00F64489"/>
    <w:rsid w:val="00F64500"/>
    <w:rsid w:val="00F64EC8"/>
    <w:rsid w:val="00F65380"/>
    <w:rsid w:val="00F6578A"/>
    <w:rsid w:val="00F67BCF"/>
    <w:rsid w:val="00F7080D"/>
    <w:rsid w:val="00F7394D"/>
    <w:rsid w:val="00F739F3"/>
    <w:rsid w:val="00F73A01"/>
    <w:rsid w:val="00F75016"/>
    <w:rsid w:val="00F769C4"/>
    <w:rsid w:val="00F76C97"/>
    <w:rsid w:val="00F773D8"/>
    <w:rsid w:val="00F800DA"/>
    <w:rsid w:val="00F810AE"/>
    <w:rsid w:val="00F81956"/>
    <w:rsid w:val="00F82BB3"/>
    <w:rsid w:val="00F84589"/>
    <w:rsid w:val="00F85D8C"/>
    <w:rsid w:val="00F90D90"/>
    <w:rsid w:val="00F91B30"/>
    <w:rsid w:val="00F93FCF"/>
    <w:rsid w:val="00F94CF6"/>
    <w:rsid w:val="00F94E5C"/>
    <w:rsid w:val="00F95854"/>
    <w:rsid w:val="00F964AA"/>
    <w:rsid w:val="00F9675C"/>
    <w:rsid w:val="00FA0112"/>
    <w:rsid w:val="00FA0340"/>
    <w:rsid w:val="00FA065A"/>
    <w:rsid w:val="00FA0FAC"/>
    <w:rsid w:val="00FA25CB"/>
    <w:rsid w:val="00FA3029"/>
    <w:rsid w:val="00FA504D"/>
    <w:rsid w:val="00FA580E"/>
    <w:rsid w:val="00FA5D52"/>
    <w:rsid w:val="00FA65A1"/>
    <w:rsid w:val="00FB0E3D"/>
    <w:rsid w:val="00FB1950"/>
    <w:rsid w:val="00FB2B96"/>
    <w:rsid w:val="00FB2BE4"/>
    <w:rsid w:val="00FB37FA"/>
    <w:rsid w:val="00FB4331"/>
    <w:rsid w:val="00FB482F"/>
    <w:rsid w:val="00FB5EDA"/>
    <w:rsid w:val="00FB70D6"/>
    <w:rsid w:val="00FC1F5C"/>
    <w:rsid w:val="00FC211A"/>
    <w:rsid w:val="00FC2954"/>
    <w:rsid w:val="00FC2C46"/>
    <w:rsid w:val="00FC34B7"/>
    <w:rsid w:val="00FC35A5"/>
    <w:rsid w:val="00FC4802"/>
    <w:rsid w:val="00FC552C"/>
    <w:rsid w:val="00FC57D3"/>
    <w:rsid w:val="00FC6897"/>
    <w:rsid w:val="00FC6A59"/>
    <w:rsid w:val="00FC74C1"/>
    <w:rsid w:val="00FD06C7"/>
    <w:rsid w:val="00FD1B81"/>
    <w:rsid w:val="00FD1F5B"/>
    <w:rsid w:val="00FD25A9"/>
    <w:rsid w:val="00FD349F"/>
    <w:rsid w:val="00FD591E"/>
    <w:rsid w:val="00FD5ADF"/>
    <w:rsid w:val="00FD61E4"/>
    <w:rsid w:val="00FD663F"/>
    <w:rsid w:val="00FD6CF1"/>
    <w:rsid w:val="00FD7C81"/>
    <w:rsid w:val="00FD7F00"/>
    <w:rsid w:val="00FE07BE"/>
    <w:rsid w:val="00FE0A53"/>
    <w:rsid w:val="00FE0F1D"/>
    <w:rsid w:val="00FE0FAE"/>
    <w:rsid w:val="00FE1310"/>
    <w:rsid w:val="00FE17A2"/>
    <w:rsid w:val="00FE2A12"/>
    <w:rsid w:val="00FE2E3E"/>
    <w:rsid w:val="00FE41C8"/>
    <w:rsid w:val="00FE4BA2"/>
    <w:rsid w:val="00FE4FB1"/>
    <w:rsid w:val="00FE6414"/>
    <w:rsid w:val="00FE6723"/>
    <w:rsid w:val="00FF01D0"/>
    <w:rsid w:val="00FF0EEA"/>
    <w:rsid w:val="00FF0FE3"/>
    <w:rsid w:val="00FF1CDB"/>
    <w:rsid w:val="00FF2059"/>
    <w:rsid w:val="00FF37DC"/>
    <w:rsid w:val="00FF4B8A"/>
    <w:rsid w:val="00FF4D12"/>
    <w:rsid w:val="00FF4D95"/>
    <w:rsid w:val="00FF5C71"/>
    <w:rsid w:val="00FF5CE5"/>
    <w:rsid w:val="00FF6566"/>
    <w:rsid w:val="00FF7160"/>
    <w:rsid w:val="00FF7923"/>
    <w:rsid w:val="00FF7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F517F8"/>
  <w15:docId w15:val="{FAE3C4A3-B887-442A-95FF-A644EDE67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3120"/>
    <w:rPr>
      <w:sz w:val="24"/>
      <w:szCs w:val="28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E447F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1544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07477"/>
    <w:pPr>
      <w:keepNext/>
      <w:widowControl w:val="0"/>
      <w:suppressAutoHyphens/>
      <w:autoSpaceDE w:val="0"/>
      <w:autoSpaceDN w:val="0"/>
      <w:adjustRightInd w:val="0"/>
      <w:spacing w:before="120"/>
      <w:jc w:val="both"/>
    </w:pPr>
    <w:rPr>
      <w:rFonts w:eastAsia="Times New Roman"/>
      <w:color w:val="000000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AE63D4"/>
    <w:pPr>
      <w:ind w:left="720"/>
    </w:pPr>
  </w:style>
  <w:style w:type="paragraph" w:styleId="BalloonText">
    <w:name w:val="Balloon Text"/>
    <w:basedOn w:val="Normal"/>
    <w:link w:val="BalloonTextChar"/>
    <w:rsid w:val="00F4266C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F4266C"/>
    <w:rPr>
      <w:rFonts w:ascii="Tahoma" w:hAnsi="Tahoma"/>
      <w:sz w:val="16"/>
      <w:lang w:eastAsia="ko-KR"/>
    </w:rPr>
  </w:style>
  <w:style w:type="character" w:customStyle="1" w:styleId="Heading1Char">
    <w:name w:val="Heading 1 Char"/>
    <w:basedOn w:val="DefaultParagraphFont"/>
    <w:link w:val="Heading1"/>
    <w:rsid w:val="00E447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  <w:lang w:eastAsia="ko-KR"/>
    </w:rPr>
  </w:style>
  <w:style w:type="character" w:styleId="CommentReference">
    <w:name w:val="annotation reference"/>
    <w:basedOn w:val="DefaultParagraphFont"/>
    <w:rsid w:val="00E447FF"/>
    <w:rPr>
      <w:sz w:val="16"/>
      <w:szCs w:val="16"/>
    </w:rPr>
  </w:style>
  <w:style w:type="paragraph" w:styleId="CommentText">
    <w:name w:val="annotation text"/>
    <w:basedOn w:val="Normal"/>
    <w:link w:val="CommentTextChar"/>
    <w:rsid w:val="00E447FF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E447FF"/>
    <w:rPr>
      <w:szCs w:val="25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447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447FF"/>
    <w:rPr>
      <w:b/>
      <w:bCs/>
      <w:szCs w:val="25"/>
      <w:lang w:eastAsia="ko-KR"/>
    </w:rPr>
  </w:style>
  <w:style w:type="paragraph" w:styleId="Header">
    <w:name w:val="header"/>
    <w:basedOn w:val="Normal"/>
    <w:link w:val="Head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52A"/>
    <w:rPr>
      <w:sz w:val="24"/>
      <w:szCs w:val="28"/>
      <w:lang w:eastAsia="ko-KR"/>
    </w:rPr>
  </w:style>
  <w:style w:type="paragraph" w:styleId="Footer">
    <w:name w:val="footer"/>
    <w:basedOn w:val="Normal"/>
    <w:link w:val="Foot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52A"/>
    <w:rPr>
      <w:sz w:val="24"/>
      <w:szCs w:val="28"/>
      <w:lang w:eastAsia="ko-KR"/>
    </w:rPr>
  </w:style>
  <w:style w:type="table" w:styleId="TableGrid">
    <w:name w:val="Table Grid"/>
    <w:basedOn w:val="TableNormal"/>
    <w:uiPriority w:val="59"/>
    <w:rsid w:val="009C07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8614B"/>
    <w:rPr>
      <w:sz w:val="24"/>
      <w:szCs w:val="28"/>
      <w:lang w:eastAsia="ko-KR"/>
    </w:rPr>
  </w:style>
  <w:style w:type="paragraph" w:styleId="NormalWeb">
    <w:name w:val="Normal (Web)"/>
    <w:basedOn w:val="Normal"/>
    <w:uiPriority w:val="99"/>
    <w:unhideWhenUsed/>
    <w:rsid w:val="00DB0CC9"/>
    <w:pPr>
      <w:spacing w:before="100" w:beforeAutospacing="1" w:after="100" w:afterAutospacing="1"/>
    </w:pPr>
    <w:rPr>
      <w:rFonts w:eastAsia="Times New Roman" w:cs="Times New Roman"/>
      <w:szCs w:val="24"/>
      <w:lang w:eastAsia="en-US" w:bidi="ar-S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713D5"/>
    <w:rPr>
      <w:sz w:val="24"/>
      <w:szCs w:val="28"/>
      <w:lang w:eastAsia="ko-KR"/>
    </w:rPr>
  </w:style>
  <w:style w:type="character" w:customStyle="1" w:styleId="BodyTextChar">
    <w:name w:val="Body Text Char"/>
    <w:basedOn w:val="DefaultParagraphFont"/>
    <w:link w:val="BodyText"/>
    <w:rsid w:val="0097454A"/>
    <w:rPr>
      <w:rFonts w:eastAsia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A1544F"/>
    <w:rPr>
      <w:rFonts w:asciiTheme="majorHAnsi" w:eastAsiaTheme="majorEastAsia" w:hAnsiTheme="majorHAnsi" w:cstheme="majorBidi"/>
      <w:color w:val="243F60" w:themeColor="accent1" w:themeShade="7F"/>
      <w:sz w:val="24"/>
      <w:szCs w:val="3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9311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8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0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3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9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1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4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2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6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1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28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51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2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2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55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9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5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9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2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6EBEB3-1F41-4B49-83BA-51DB81116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1</TotalTime>
  <Pages>6</Pages>
  <Words>642</Words>
  <Characters>3662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Lab exam</vt:lpstr>
      <vt:lpstr>Lab exam</vt:lpstr>
    </vt:vector>
  </TitlesOfParts>
  <Company/>
  <LinksUpToDate>false</LinksUpToDate>
  <CharactersWithSpaces>4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exam</dc:title>
  <dc:creator>miyeounsong</dc:creator>
  <cp:lastModifiedBy>Zwe La Pyae</cp:lastModifiedBy>
  <cp:revision>198</cp:revision>
  <cp:lastPrinted>2015-09-19T13:53:00Z</cp:lastPrinted>
  <dcterms:created xsi:type="dcterms:W3CDTF">2024-05-08T07:43:00Z</dcterms:created>
  <dcterms:modified xsi:type="dcterms:W3CDTF">2025-09-13T10:03:00Z</dcterms:modified>
  <dc:description/>
  <dc:identifier/>
  <dc:language/>
  <dc:subject/>
</cp:coreProperties>
</file>